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68C2CC55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 xml:space="preserve">Lab </w:t>
      </w:r>
      <w:r w:rsidR="00F84FF7">
        <w:rPr>
          <w:rFonts w:ascii="Cambria" w:hAnsi="Cambria"/>
          <w:sz w:val="40"/>
        </w:rPr>
        <w:t>2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7D0C8AC4" w:rsidR="00AA3834" w:rsidRPr="00111135" w:rsidRDefault="00976AAE" w:rsidP="00AA3834">
      <w:pPr>
        <w:tabs>
          <w:tab w:val="left" w:pos="3940"/>
        </w:tabs>
        <w:rPr>
          <w:rFonts w:ascii="Cambria" w:hAnsi="Cambria"/>
          <w:lang w:val="vi-VN"/>
        </w:rPr>
      </w:pPr>
      <w:r w:rsidRPr="00976AAE">
        <w:rPr>
          <w:rFonts w:ascii="Cambria" w:hAnsi="Cambria" w:cs="Tahoma"/>
          <w:sz w:val="64"/>
          <w:szCs w:val="64"/>
          <w:lang w:val="vi-VN"/>
        </w:rPr>
        <w:t xml:space="preserve">MSI </w:t>
      </w:r>
      <w:r w:rsidR="00C273E2" w:rsidRPr="00976AAE">
        <w:rPr>
          <w:rFonts w:ascii="Cambria" w:hAnsi="Cambria" w:cs="Tahoma"/>
          <w:sz w:val="64"/>
          <w:szCs w:val="64"/>
          <w:lang w:val="vi-VN"/>
        </w:rPr>
        <w:t>Combinational Logic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3DB4FF1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Full name: </w:t>
      </w:r>
      <w:r w:rsidR="004C51E2">
        <w:rPr>
          <w:rFonts w:ascii="Cambria" w:hAnsi="Cambria"/>
          <w:sz w:val="28"/>
        </w:rPr>
        <w:t>Đỗ Minh Duy</w:t>
      </w:r>
    </w:p>
    <w:p w14:paraId="62177CC5" w14:textId="27702E2C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4C51E2">
        <w:rPr>
          <w:rFonts w:ascii="Cambria" w:hAnsi="Cambria"/>
          <w:sz w:val="28"/>
        </w:rPr>
        <w:t>ITITSB22029</w:t>
      </w:r>
    </w:p>
    <w:p w14:paraId="3A1A6D21" w14:textId="59052DDD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Class: </w:t>
      </w:r>
      <w:r w:rsidR="004C51E2">
        <w:rPr>
          <w:rFonts w:ascii="Cambria" w:hAnsi="Cambria"/>
          <w:sz w:val="28"/>
        </w:rPr>
        <w:t>DLD Lab</w:t>
      </w:r>
    </w:p>
    <w:p w14:paraId="22D9637B" w14:textId="1FD507B5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Date: </w:t>
      </w:r>
      <w:r w:rsidR="004C51E2">
        <w:rPr>
          <w:rFonts w:ascii="Cambria" w:hAnsi="Cambria"/>
          <w:sz w:val="28"/>
        </w:rPr>
        <w:t>5/4/2024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1003E193" w14:textId="77777777" w:rsidR="00632077" w:rsidRDefault="0006313F" w:rsidP="00632077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 xml:space="preserve">Understand the operation of </w:t>
      </w:r>
      <w:r w:rsidR="00632077">
        <w:rPr>
          <w:b w:val="0"/>
          <w:color w:val="000000"/>
        </w:rPr>
        <w:t>combinational logic circuit</w:t>
      </w:r>
      <w:r w:rsidRPr="0006313F">
        <w:rPr>
          <w:b w:val="0"/>
          <w:color w:val="000000"/>
        </w:rPr>
        <w:t>.</w:t>
      </w:r>
    </w:p>
    <w:p w14:paraId="62C8B62E" w14:textId="016FF741" w:rsidR="00DE583D" w:rsidRPr="00632077" w:rsidRDefault="00632077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Pr="00632077">
        <w:rPr>
          <w:b w:val="0"/>
          <w:color w:val="000000"/>
          <w:lang w:val="vi-VN"/>
        </w:rPr>
        <w:t>The operation of some combinational ICs such as: full adder, parit</w:t>
      </w:r>
      <w:r>
        <w:rPr>
          <w:b w:val="0"/>
          <w:color w:val="000000"/>
        </w:rPr>
        <w:t xml:space="preserve">y </w:t>
      </w:r>
      <w:r w:rsidRPr="00632077">
        <w:rPr>
          <w:b w:val="0"/>
          <w:color w:val="000000"/>
          <w:lang w:val="vi-VN"/>
        </w:rPr>
        <w:t>generator</w:t>
      </w:r>
      <w:r>
        <w:rPr>
          <w:b w:val="0"/>
          <w:color w:val="000000"/>
        </w:rPr>
        <w:t xml:space="preserve"> </w:t>
      </w:r>
      <w:r w:rsidRPr="00632077">
        <w:rPr>
          <w:b w:val="0"/>
          <w:color w:val="000000"/>
          <w:lang w:val="vi-VN"/>
        </w:rPr>
        <w:t>checker, comparator</w:t>
      </w:r>
      <w:r>
        <w:rPr>
          <w:b w:val="0"/>
          <w:color w:val="000000"/>
        </w:rPr>
        <w:t>.</w:t>
      </w:r>
    </w:p>
    <w:p w14:paraId="7DD23A0C" w14:textId="517FA7FA" w:rsidR="00EE6887" w:rsidRPr="004C51E2" w:rsidRDefault="00DE583D" w:rsidP="004C51E2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6614F6B" w14:textId="220AB24A" w:rsidR="00EE6887" w:rsidRPr="00B46B32" w:rsidRDefault="009F3BCA" w:rsidP="00B82894">
      <w:pPr>
        <w:spacing w:line="360" w:lineRule="auto"/>
        <w:rPr>
          <w:bCs w:val="0"/>
        </w:rPr>
      </w:pPr>
      <w:r>
        <w:rPr>
          <w:bCs w:val="0"/>
        </w:rPr>
        <w:t>1</w:t>
      </w:r>
      <w:r w:rsidR="00B46B32" w:rsidRPr="00B46B32">
        <w:rPr>
          <w:bCs w:val="0"/>
        </w:rPr>
        <w:t>. Design the circuit that can detect BCD number:</w:t>
      </w:r>
    </w:p>
    <w:p w14:paraId="3454C6DD" w14:textId="295BFCC9" w:rsidR="00197D43" w:rsidRDefault="00B17619" w:rsidP="00197D43">
      <w:pPr>
        <w:spacing w:line="360" w:lineRule="auto"/>
        <w:jc w:val="both"/>
        <w:rPr>
          <w:b w:val="0"/>
        </w:rPr>
      </w:pPr>
      <w:r w:rsidRPr="00B17619">
        <w:rPr>
          <w:b w:val="0"/>
        </w:rPr>
        <w:t>The circuit that detects BCD number includes 4 inputs (A, B, C, D) and 1 output Y. The output Y is HIGH when the BCD numbers in the inputs.</w:t>
      </w:r>
    </w:p>
    <w:p w14:paraId="646AD70A" w14:textId="3FE96D5C" w:rsidR="00BE2ED9" w:rsidRDefault="00197D43" w:rsidP="00197D4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197D43">
        <w:rPr>
          <w:b w:val="0"/>
        </w:rPr>
        <w:t>Build the truth table</w:t>
      </w:r>
      <w:r w:rsidR="00E702EC">
        <w:rPr>
          <w:b w:val="0"/>
        </w:rPr>
        <w:t xml:space="preserve"> and the expression </w:t>
      </w:r>
    </w:p>
    <w:p w14:paraId="44115D73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A</w:t>
      </w:r>
      <w:r w:rsidRPr="005F5E57">
        <w:rPr>
          <w:b w:val="0"/>
        </w:rPr>
        <w:tab/>
        <w:t>B</w:t>
      </w:r>
      <w:r w:rsidRPr="005F5E57">
        <w:rPr>
          <w:b w:val="0"/>
        </w:rPr>
        <w:tab/>
        <w:t>C</w:t>
      </w:r>
      <w:r w:rsidRPr="005F5E57">
        <w:rPr>
          <w:b w:val="0"/>
        </w:rPr>
        <w:tab/>
        <w:t>D</w:t>
      </w:r>
      <w:r w:rsidRPr="005F5E57">
        <w:rPr>
          <w:b w:val="0"/>
        </w:rPr>
        <w:tab/>
        <w:t>Y</w:t>
      </w:r>
    </w:p>
    <w:p w14:paraId="693ADD1E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</w:p>
    <w:p w14:paraId="1241A7A9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</w:p>
    <w:p w14:paraId="7BC9B71D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</w:p>
    <w:p w14:paraId="0482C0A2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</w:p>
    <w:p w14:paraId="2724CC50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</w:p>
    <w:p w14:paraId="49BEDB26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</w:p>
    <w:p w14:paraId="39EA2296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</w:p>
    <w:p w14:paraId="663DAFE7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</w:p>
    <w:p w14:paraId="679221D5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</w:p>
    <w:p w14:paraId="6C28DE50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</w:p>
    <w:p w14:paraId="76E59F84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</w:p>
    <w:p w14:paraId="62257FEA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</w:p>
    <w:p w14:paraId="53A922AD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</w:p>
    <w:p w14:paraId="1AA42B8E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</w:p>
    <w:p w14:paraId="27279EDC" w14:textId="77777777" w:rsidR="005F5E57" w:rsidRPr="005F5E57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  <w:r w:rsidRPr="005F5E57">
        <w:rPr>
          <w:b w:val="0"/>
        </w:rPr>
        <w:tab/>
        <w:t>0</w:t>
      </w:r>
    </w:p>
    <w:p w14:paraId="154C51AA" w14:textId="36062135" w:rsidR="006037E8" w:rsidRDefault="005F5E57" w:rsidP="005F5E57">
      <w:pPr>
        <w:spacing w:line="360" w:lineRule="auto"/>
        <w:jc w:val="both"/>
        <w:rPr>
          <w:b w:val="0"/>
        </w:rPr>
      </w:pPr>
      <w:r w:rsidRPr="005F5E57">
        <w:rPr>
          <w:b w:val="0"/>
        </w:rPr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1</w:t>
      </w:r>
      <w:r w:rsidRPr="005F5E57">
        <w:rPr>
          <w:b w:val="0"/>
        </w:rPr>
        <w:tab/>
        <w:t>0</w:t>
      </w:r>
    </w:p>
    <w:p w14:paraId="26A4D011" w14:textId="1BCEF438" w:rsidR="006037E8" w:rsidRDefault="006037E8" w:rsidP="00197D43">
      <w:pPr>
        <w:spacing w:line="360" w:lineRule="auto"/>
        <w:jc w:val="both"/>
        <w:rPr>
          <w:b w:val="0"/>
        </w:rPr>
      </w:pPr>
    </w:p>
    <w:p w14:paraId="0B3A8255" w14:textId="3DA9E3AB" w:rsidR="00DC6DA4" w:rsidRDefault="006037E8" w:rsidP="00197D43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54E11C8" w14:textId="03E69C01" w:rsidR="009C3792" w:rsidRDefault="00006309" w:rsidP="00197D43">
      <w:pPr>
        <w:spacing w:line="360" w:lineRule="auto"/>
        <w:jc w:val="both"/>
        <w:rPr>
          <w:b w:val="0"/>
        </w:rPr>
      </w:pPr>
      <w:r>
        <w:rPr>
          <w:b w:val="0"/>
          <w:noProof/>
        </w:rPr>
        <w:lastRenderedPageBreak/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40FB8E4E" wp14:editId="1BE524ED">
                <wp:simplePos x="0" y="0"/>
                <wp:positionH relativeFrom="column">
                  <wp:posOffset>-1804647</wp:posOffset>
                </wp:positionH>
                <wp:positionV relativeFrom="paragraph">
                  <wp:posOffset>1538429</wp:posOffset>
                </wp:positionV>
                <wp:extent cx="360" cy="360"/>
                <wp:effectExtent l="38100" t="38100" r="57150" b="57150"/>
                <wp:wrapNone/>
                <wp:docPr id="61008980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1CFC7D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7" o:spid="_x0000_s1026" type="#_x0000_t75" style="position:absolute;margin-left:-142.8pt;margin-top:120.45pt;width:1.45pt;height:1.4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">
                <v:imagedata r:id="rId9" o:title=""/>
              </v:shape>
            </w:pict>
          </mc:Fallback>
        </mc:AlternateContent>
      </w:r>
      <w:r w:rsidR="00916741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10965EFC" wp14:editId="693B4C17">
                <wp:simplePos x="0" y="0"/>
                <wp:positionH relativeFrom="column">
                  <wp:posOffset>902913</wp:posOffset>
                </wp:positionH>
                <wp:positionV relativeFrom="paragraph">
                  <wp:posOffset>1722389</wp:posOffset>
                </wp:positionV>
                <wp:extent cx="175320" cy="18360"/>
                <wp:effectExtent l="38100" t="38100" r="53340" b="58420"/>
                <wp:wrapNone/>
                <wp:docPr id="1064329683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7532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C9B251" id="Ink 14" o:spid="_x0000_s1026" type="#_x0000_t75" style="position:absolute;margin-left:70.4pt;margin-top:134.9pt;width:15.2pt;height:2.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">
                <v:imagedata r:id="rId11" o:title=""/>
              </v:shape>
            </w:pict>
          </mc:Fallback>
        </mc:AlternateContent>
      </w:r>
      <w:r w:rsidR="00916741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E7A823F" wp14:editId="57D4121B">
                <wp:simplePos x="0" y="0"/>
                <wp:positionH relativeFrom="column">
                  <wp:posOffset>1098033</wp:posOffset>
                </wp:positionH>
                <wp:positionV relativeFrom="paragraph">
                  <wp:posOffset>362669</wp:posOffset>
                </wp:positionV>
                <wp:extent cx="5122800" cy="784800"/>
                <wp:effectExtent l="57150" t="38100" r="20955" b="53975"/>
                <wp:wrapNone/>
                <wp:docPr id="339700324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122800" cy="78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87148A" id="Ink 2" o:spid="_x0000_s1026" type="#_x0000_t75" style="position:absolute;margin-left:85.75pt;margin-top:27.85pt;width:404.75pt;height:63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">
                <v:imagedata r:id="rId13" o:title=""/>
              </v:shape>
            </w:pict>
          </mc:Fallback>
        </mc:AlternateContent>
      </w:r>
      <w:r w:rsidR="00916741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D0CF7AC" wp14:editId="262D84C7">
                <wp:simplePos x="0" y="0"/>
                <wp:positionH relativeFrom="column">
                  <wp:posOffset>1086513</wp:posOffset>
                </wp:positionH>
                <wp:positionV relativeFrom="paragraph">
                  <wp:posOffset>1211909</wp:posOffset>
                </wp:positionV>
                <wp:extent cx="2205360" cy="543240"/>
                <wp:effectExtent l="38100" t="57150" r="42545" b="47625"/>
                <wp:wrapNone/>
                <wp:docPr id="439371442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205360" cy="54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DA9CA" id="Ink 1" o:spid="_x0000_s1026" type="#_x0000_t75" style="position:absolute;margin-left:84.85pt;margin-top:94.75pt;width:175.05pt;height:44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">
                <v:imagedata r:id="rId15" o:title=""/>
              </v:shape>
            </w:pict>
          </mc:Fallback>
        </mc:AlternateContent>
      </w:r>
      <w:r w:rsidR="009C3792" w:rsidRPr="009C3792">
        <w:rPr>
          <w:b w:val="0"/>
        </w:rPr>
        <w:drawing>
          <wp:inline distT="0" distB="0" distL="0" distR="0" wp14:anchorId="400D4B39" wp14:editId="75D2CC80">
            <wp:extent cx="5760720" cy="1642745"/>
            <wp:effectExtent l="0" t="0" r="0" b="0"/>
            <wp:docPr id="1814238812" name="Picture 1" descr="A table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238812" name="Picture 1" descr="A table with numbers and letter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96C44" w14:textId="2AF389A4" w:rsidR="00916741" w:rsidRDefault="00916741" w:rsidP="00197D43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5A00AB54" wp14:editId="465248F8">
                <wp:simplePos x="0" y="0"/>
                <wp:positionH relativeFrom="column">
                  <wp:posOffset>1722273</wp:posOffset>
                </wp:positionH>
                <wp:positionV relativeFrom="paragraph">
                  <wp:posOffset>104189</wp:posOffset>
                </wp:positionV>
                <wp:extent cx="192240" cy="360"/>
                <wp:effectExtent l="57150" t="38100" r="55880" b="57150"/>
                <wp:wrapNone/>
                <wp:docPr id="685813764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922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CD4112" id="Ink 25" o:spid="_x0000_s1026" type="#_x0000_t75" style="position:absolute;margin-left:134.9pt;margin-top:7.5pt;width:16.6pt;height:1.4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">
                <v:imagedata r:id="rId18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92167D3" wp14:editId="24C354BA">
                <wp:simplePos x="0" y="0"/>
                <wp:positionH relativeFrom="column">
                  <wp:posOffset>1294130</wp:posOffset>
                </wp:positionH>
                <wp:positionV relativeFrom="paragraph">
                  <wp:posOffset>127000</wp:posOffset>
                </wp:positionV>
                <wp:extent cx="197485" cy="308520"/>
                <wp:effectExtent l="57150" t="57150" r="0" b="53975"/>
                <wp:wrapNone/>
                <wp:docPr id="1949035638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97485" cy="30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B60D2A" id="Ink 17" o:spid="_x0000_s1026" type="#_x0000_t75" style="position:absolute;margin-left:101.2pt;margin-top:9.3pt;width:16.95pt;height:25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">
                <v:imagedata r:id="rId20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8EFA42E" wp14:editId="1596FEA0">
                <wp:simplePos x="0" y="0"/>
                <wp:positionH relativeFrom="column">
                  <wp:posOffset>908673</wp:posOffset>
                </wp:positionH>
                <wp:positionV relativeFrom="paragraph">
                  <wp:posOffset>38669</wp:posOffset>
                </wp:positionV>
                <wp:extent cx="171000" cy="356760"/>
                <wp:effectExtent l="57150" t="57150" r="57785" b="43815"/>
                <wp:wrapNone/>
                <wp:docPr id="84280197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71000" cy="35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C631CA" id="Ink 11" o:spid="_x0000_s1026" type="#_x0000_t75" style="position:absolute;margin-left:70.85pt;margin-top:2.35pt;width:14.85pt;height:29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">
                <v:imagedata r:id="rId22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056AA538" wp14:editId="3BD94A82">
                <wp:simplePos x="0" y="0"/>
                <wp:positionH relativeFrom="column">
                  <wp:posOffset>593725</wp:posOffset>
                </wp:positionH>
                <wp:positionV relativeFrom="paragraph">
                  <wp:posOffset>-10795</wp:posOffset>
                </wp:positionV>
                <wp:extent cx="285750" cy="393700"/>
                <wp:effectExtent l="38100" t="57150" r="57150" b="44450"/>
                <wp:wrapNone/>
                <wp:docPr id="1452998982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85750" cy="3937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71D4D9" id="Ink 10" o:spid="_x0000_s1026" type="#_x0000_t75" style="position:absolute;margin-left:46.05pt;margin-top:-1.55pt;width:23.9pt;height:32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">
                <v:imagedata r:id="rId24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982688A" wp14:editId="31200B7C">
                <wp:simplePos x="0" y="0"/>
                <wp:positionH relativeFrom="column">
                  <wp:posOffset>635433</wp:posOffset>
                </wp:positionH>
                <wp:positionV relativeFrom="paragraph">
                  <wp:posOffset>74309</wp:posOffset>
                </wp:positionV>
                <wp:extent cx="29160" cy="321840"/>
                <wp:effectExtent l="38100" t="38100" r="47625" b="40640"/>
                <wp:wrapNone/>
                <wp:docPr id="2105311726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9160" cy="32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D282F1" id="Ink 7" o:spid="_x0000_s1026" type="#_x0000_t75" style="position:absolute;margin-left:49.35pt;margin-top:5.15pt;width:3.75pt;height:26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">
                <v:imagedata r:id="rId26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2277757" wp14:editId="5BBB9935">
                <wp:simplePos x="0" y="0"/>
                <wp:positionH relativeFrom="column">
                  <wp:posOffset>451473</wp:posOffset>
                </wp:positionH>
                <wp:positionV relativeFrom="paragraph">
                  <wp:posOffset>235229</wp:posOffset>
                </wp:positionV>
                <wp:extent cx="101520" cy="5760"/>
                <wp:effectExtent l="38100" t="57150" r="51435" b="51435"/>
                <wp:wrapNone/>
                <wp:docPr id="42336016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015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152FD4" id="Ink 6" o:spid="_x0000_s1026" type="#_x0000_t75" style="position:absolute;margin-left:34.85pt;margin-top:17.8pt;width:9.45pt;height:1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">
                <v:imagedata r:id="rId28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27D1CB8" wp14:editId="48AC6B29">
                <wp:simplePos x="0" y="0"/>
                <wp:positionH relativeFrom="column">
                  <wp:posOffset>403225</wp:posOffset>
                </wp:positionH>
                <wp:positionV relativeFrom="paragraph">
                  <wp:posOffset>74295</wp:posOffset>
                </wp:positionV>
                <wp:extent cx="145695" cy="264555"/>
                <wp:effectExtent l="38100" t="38100" r="45085" b="40640"/>
                <wp:wrapNone/>
                <wp:docPr id="3033220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45695" cy="264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3DE33F" id="Ink 5" o:spid="_x0000_s1026" type="#_x0000_t75" style="position:absolute;margin-left:31.05pt;margin-top:5.15pt;width:12.85pt;height:22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">
                <v:imagedata r:id="rId30" o:title=""/>
              </v:shape>
            </w:pict>
          </mc:Fallback>
        </mc:AlternateContent>
      </w:r>
      <w:r>
        <w:rPr>
          <w:b w:val="0"/>
        </w:rPr>
        <w:t xml:space="preserve">Y = </w:t>
      </w:r>
    </w:p>
    <w:p w14:paraId="4A5A735A" w14:textId="3CB44F77" w:rsidR="00916741" w:rsidRPr="009C3792" w:rsidRDefault="00006309" w:rsidP="00197D43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35763CA6" wp14:editId="5DF2BDE7">
                <wp:simplePos x="0" y="0"/>
                <wp:positionH relativeFrom="column">
                  <wp:posOffset>2861945</wp:posOffset>
                </wp:positionH>
                <wp:positionV relativeFrom="paragraph">
                  <wp:posOffset>-247015</wp:posOffset>
                </wp:positionV>
                <wp:extent cx="1561465" cy="506095"/>
                <wp:effectExtent l="38100" t="57150" r="19685" b="46355"/>
                <wp:wrapNone/>
                <wp:docPr id="818756873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561465" cy="506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D2F996" id="Ink 46" o:spid="_x0000_s1026" type="#_x0000_t75" style="position:absolute;margin-left:224.65pt;margin-top:-20.15pt;width:124.35pt;height:41.2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">
                <v:imagedata r:id="rId32" o:title=""/>
              </v:shape>
            </w:pict>
          </mc:Fallback>
        </mc:AlternateContent>
      </w: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05485FED" wp14:editId="4886392B">
                <wp:simplePos x="0" y="0"/>
                <wp:positionH relativeFrom="column">
                  <wp:posOffset>2244725</wp:posOffset>
                </wp:positionH>
                <wp:positionV relativeFrom="paragraph">
                  <wp:posOffset>-139065</wp:posOffset>
                </wp:positionV>
                <wp:extent cx="934080" cy="389890"/>
                <wp:effectExtent l="38100" t="57150" r="38100" b="48260"/>
                <wp:wrapNone/>
                <wp:docPr id="1268934567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934080" cy="389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8BB7DB" id="Ink 33" o:spid="_x0000_s1026" type="#_x0000_t75" style="position:absolute;margin-left:176.05pt;margin-top:-11.65pt;width:75pt;height:32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">
                <v:imagedata r:id="rId34" o:title=""/>
              </v:shape>
            </w:pict>
          </mc:Fallback>
        </mc:AlternateContent>
      </w:r>
      <w:r w:rsidR="00916741"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4987911F" wp14:editId="35B4BD01">
                <wp:simplePos x="0" y="0"/>
                <wp:positionH relativeFrom="column">
                  <wp:posOffset>1757045</wp:posOffset>
                </wp:positionH>
                <wp:positionV relativeFrom="paragraph">
                  <wp:posOffset>-110490</wp:posOffset>
                </wp:positionV>
                <wp:extent cx="213995" cy="317500"/>
                <wp:effectExtent l="38100" t="57150" r="52705" b="44450"/>
                <wp:wrapNone/>
                <wp:docPr id="1256640606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13995" cy="317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9DA1CC" id="Ink 24" o:spid="_x0000_s1026" type="#_x0000_t75" style="position:absolute;margin-left:137.65pt;margin-top:-9.4pt;width:18.25pt;height:26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">
                <v:imagedata r:id="rId36" o:title=""/>
              </v:shape>
            </w:pict>
          </mc:Fallback>
        </mc:AlternateContent>
      </w:r>
    </w:p>
    <w:p w14:paraId="298DB774" w14:textId="77777777" w:rsidR="003D55EA" w:rsidRDefault="003D55EA" w:rsidP="00197D43">
      <w:pPr>
        <w:spacing w:line="360" w:lineRule="auto"/>
        <w:jc w:val="both"/>
        <w:rPr>
          <w:b w:val="0"/>
        </w:rPr>
      </w:pPr>
    </w:p>
    <w:p w14:paraId="74A3A5B0" w14:textId="702F847D" w:rsidR="003D55EA" w:rsidRDefault="003D55EA" w:rsidP="00197D43">
      <w:pPr>
        <w:spacing w:line="360" w:lineRule="auto"/>
        <w:jc w:val="both"/>
        <w:rPr>
          <w:b w:val="0"/>
        </w:rPr>
      </w:pPr>
      <w:r w:rsidRPr="003D55EA">
        <w:rPr>
          <w:b w:val="0"/>
        </w:rPr>
        <w:drawing>
          <wp:inline distT="0" distB="0" distL="0" distR="0" wp14:anchorId="57109162" wp14:editId="31A64E58">
            <wp:extent cx="1362265" cy="342948"/>
            <wp:effectExtent l="0" t="0" r="0" b="0"/>
            <wp:docPr id="536639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63956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65DA" w14:textId="3CC1DF63" w:rsidR="0077048D" w:rsidRDefault="0077048D" w:rsidP="00197D43">
      <w:pPr>
        <w:spacing w:line="360" w:lineRule="auto"/>
        <w:jc w:val="both"/>
        <w:rPr>
          <w:b w:val="0"/>
        </w:rPr>
      </w:pPr>
      <w:r w:rsidRPr="0077048D">
        <w:rPr>
          <w:b w:val="0"/>
          <w:noProof/>
        </w:rPr>
        <w:drawing>
          <wp:inline distT="0" distB="0" distL="0" distR="0" wp14:anchorId="651789D1" wp14:editId="530F0F7C">
            <wp:extent cx="3162741" cy="1590897"/>
            <wp:effectExtent l="0" t="0" r="0" b="9525"/>
            <wp:docPr id="676712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71206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D9BB3" w14:textId="257BEDF0" w:rsidR="00006309" w:rsidRPr="0077048D" w:rsidRDefault="00006309" w:rsidP="00197D43">
      <w:pPr>
        <w:spacing w:line="360" w:lineRule="auto"/>
        <w:jc w:val="both"/>
        <w:rPr>
          <w:b w:val="0"/>
        </w:rPr>
      </w:pPr>
      <w:r w:rsidRPr="00006309">
        <w:rPr>
          <w:b w:val="0"/>
        </w:rPr>
        <w:drawing>
          <wp:inline distT="0" distB="0" distL="0" distR="0" wp14:anchorId="1E63E6BB" wp14:editId="6BCD0B0C">
            <wp:extent cx="5760720" cy="2326640"/>
            <wp:effectExtent l="0" t="0" r="0" b="0"/>
            <wp:docPr id="38944310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443104" name="Picture 1" descr="A diagram of a circui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ACC8D" w14:textId="7F476EF3" w:rsidR="00197D43" w:rsidRDefault="00576253" w:rsidP="00B17619">
      <w:pPr>
        <w:spacing w:line="360" w:lineRule="auto"/>
        <w:jc w:val="both"/>
        <w:rPr>
          <w:b w:val="0"/>
        </w:rPr>
      </w:pPr>
      <w:r w:rsidRPr="00576253">
        <w:rPr>
          <w:b w:val="0"/>
        </w:rPr>
        <w:t xml:space="preserve">The inputs A, B, C, D wire up to switches and concurrently connect to </w:t>
      </w:r>
      <w:r w:rsidR="00E971B1" w:rsidRPr="00E971B1">
        <w:rPr>
          <w:bCs w:val="0"/>
        </w:rPr>
        <w:t xml:space="preserve">BCD to 7 </w:t>
      </w:r>
      <w:proofErr w:type="gramStart"/>
      <w:r w:rsidR="00E971B1" w:rsidRPr="00E971B1">
        <w:rPr>
          <w:bCs w:val="0"/>
        </w:rPr>
        <w:t>segment</w:t>
      </w:r>
      <w:proofErr w:type="gramEnd"/>
      <w:r w:rsidR="00E971B1" w:rsidRPr="00E971B1">
        <w:rPr>
          <w:bCs w:val="0"/>
        </w:rPr>
        <w:t xml:space="preserve"> </w:t>
      </w:r>
      <w:r w:rsidR="00E971B1">
        <w:rPr>
          <w:b w:val="0"/>
        </w:rPr>
        <w:t xml:space="preserve">(in SimulIDE named as </w:t>
      </w:r>
      <w:r w:rsidR="00E971B1" w:rsidRPr="001A0ACA">
        <w:rPr>
          <w:bCs w:val="0"/>
        </w:rPr>
        <w:t>7</w:t>
      </w:r>
      <w:r w:rsidR="001A0ACA" w:rsidRPr="001A0ACA">
        <w:rPr>
          <w:bCs w:val="0"/>
        </w:rPr>
        <w:t xml:space="preserve"> Seg BCD</w:t>
      </w:r>
      <w:r w:rsidR="001A0ACA">
        <w:rPr>
          <w:b w:val="0"/>
        </w:rPr>
        <w:t xml:space="preserve"> shown as below)  </w:t>
      </w:r>
    </w:p>
    <w:p w14:paraId="05101505" w14:textId="770C7B93" w:rsidR="00197D43" w:rsidRDefault="00764ECA" w:rsidP="001A0ACA">
      <w:pPr>
        <w:spacing w:line="360" w:lineRule="auto"/>
        <w:jc w:val="center"/>
        <w:rPr>
          <w:b w:val="0"/>
        </w:rPr>
      </w:pPr>
      <w:r>
        <w:rPr>
          <w:noProof/>
        </w:rPr>
        <w:lastRenderedPageBreak/>
        <w:drawing>
          <wp:inline distT="0" distB="0" distL="0" distR="0" wp14:anchorId="34EDB6C1" wp14:editId="579A2E7B">
            <wp:extent cx="1854679" cy="2143552"/>
            <wp:effectExtent l="0" t="0" r="0" b="0"/>
            <wp:docPr id="12" name="Picture 12" descr="Icon, 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, calendar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63339" cy="215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45C03" w14:textId="437D710F" w:rsidR="003367B0" w:rsidRPr="00DF3A37" w:rsidRDefault="00DF3A37" w:rsidP="00DF3A37">
      <w:pPr>
        <w:spacing w:line="360" w:lineRule="auto"/>
        <w:jc w:val="center"/>
        <w:rPr>
          <w:b w:val="0"/>
        </w:rPr>
      </w:pPr>
      <w:r>
        <w:rPr>
          <w:b w:val="0"/>
        </w:rPr>
        <w:t>Figure 1. BCD 7-Seg</w:t>
      </w:r>
    </w:p>
    <w:p w14:paraId="74B3866F" w14:textId="263950FA" w:rsidR="003367B0" w:rsidRDefault="003367B0" w:rsidP="003367B0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B397884" w14:textId="29885A31" w:rsidR="00197D43" w:rsidRPr="008F3283" w:rsidRDefault="00847E49" w:rsidP="00B17619">
      <w:pPr>
        <w:spacing w:line="360" w:lineRule="auto"/>
        <w:jc w:val="both"/>
        <w:rPr>
          <w:b w:val="0"/>
        </w:rPr>
      </w:pPr>
      <w:r w:rsidRPr="00847E49">
        <w:rPr>
          <w:b w:val="0"/>
          <w:noProof/>
        </w:rPr>
        <w:drawing>
          <wp:inline distT="0" distB="0" distL="0" distR="0" wp14:anchorId="6EF8DA59" wp14:editId="6E7DDDF5">
            <wp:extent cx="3411940" cy="4019449"/>
            <wp:effectExtent l="0" t="0" r="0" b="635"/>
            <wp:docPr id="7126731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67313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17292" cy="4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CF5DD" w14:textId="77777777" w:rsidR="00F824E2" w:rsidRDefault="00F824E2" w:rsidP="00F824E2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73C25751" w14:textId="38846134" w:rsidR="00690775" w:rsidRDefault="008F3283" w:rsidP="00B17619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A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8</w:t>
      </w:r>
    </w:p>
    <w:p w14:paraId="1874C5A9" w14:textId="6190EA75" w:rsidR="008F3283" w:rsidRDefault="008F3283" w:rsidP="008F328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B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4</w:t>
      </w:r>
    </w:p>
    <w:p w14:paraId="0A6B8F89" w14:textId="24BB6119" w:rsidR="008F3283" w:rsidRDefault="008F3283" w:rsidP="008F328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C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2</w:t>
      </w:r>
    </w:p>
    <w:p w14:paraId="1064E9D7" w14:textId="5AD3406B" w:rsidR="008F3283" w:rsidRDefault="008F3283" w:rsidP="008F328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D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1</w:t>
      </w:r>
    </w:p>
    <w:p w14:paraId="214F1075" w14:textId="266CE61B" w:rsidR="00847E49" w:rsidRDefault="00847E49" w:rsidP="008F328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A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8</w:t>
      </w:r>
    </w:p>
    <w:p w14:paraId="03839558" w14:textId="608BDBA9" w:rsidR="00847E49" w:rsidRPr="008F3283" w:rsidRDefault="00847E49" w:rsidP="00847E49">
      <w:pPr>
        <w:spacing w:line="360" w:lineRule="auto"/>
        <w:jc w:val="both"/>
        <w:rPr>
          <w:b w:val="0"/>
        </w:rPr>
      </w:pPr>
      <w:r>
        <w:rPr>
          <w:b w:val="0"/>
        </w:rPr>
        <w:lastRenderedPageBreak/>
        <w:t xml:space="preserve">If C and D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3</w:t>
      </w:r>
    </w:p>
    <w:p w14:paraId="6124180A" w14:textId="23FD15EC" w:rsidR="00847E49" w:rsidRPr="008F3283" w:rsidRDefault="00847E49" w:rsidP="008F328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B and C and D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7</w:t>
      </w:r>
    </w:p>
    <w:p w14:paraId="7CAF8CBE" w14:textId="126C376F" w:rsidR="00847E49" w:rsidRDefault="00847E49" w:rsidP="00847E49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B and D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5</w:t>
      </w:r>
    </w:p>
    <w:p w14:paraId="37B6D8FF" w14:textId="0285C296" w:rsidR="00847E49" w:rsidRDefault="00847E49" w:rsidP="00847E49">
      <w:pPr>
        <w:spacing w:line="360" w:lineRule="auto"/>
        <w:jc w:val="both"/>
        <w:rPr>
          <w:b w:val="0"/>
        </w:rPr>
      </w:pPr>
      <w:r>
        <w:rPr>
          <w:b w:val="0"/>
        </w:rPr>
        <w:t xml:space="preserve">If A and D is on </w:t>
      </w:r>
      <w:r w:rsidRPr="008F3283">
        <w:rPr>
          <w:b w:val="0"/>
        </w:rPr>
        <w:sym w:font="Wingdings" w:char="F0E0"/>
      </w:r>
      <w:r>
        <w:rPr>
          <w:b w:val="0"/>
        </w:rPr>
        <w:t xml:space="preserve"> 9</w:t>
      </w:r>
    </w:p>
    <w:p w14:paraId="64657870" w14:textId="77777777" w:rsidR="00D331F0" w:rsidRDefault="00D331F0" w:rsidP="00847E49">
      <w:pPr>
        <w:spacing w:line="360" w:lineRule="auto"/>
        <w:jc w:val="both"/>
        <w:rPr>
          <w:b w:val="0"/>
        </w:rPr>
      </w:pPr>
    </w:p>
    <w:p w14:paraId="24616E9C" w14:textId="77777777" w:rsidR="00D331F0" w:rsidRDefault="00D331F0" w:rsidP="00847E49">
      <w:pPr>
        <w:spacing w:line="360" w:lineRule="auto"/>
        <w:jc w:val="both"/>
        <w:rPr>
          <w:b w:val="0"/>
        </w:rPr>
      </w:pPr>
    </w:p>
    <w:p w14:paraId="630363AA" w14:textId="77777777" w:rsidR="00D331F0" w:rsidRDefault="00D331F0" w:rsidP="00847E49">
      <w:pPr>
        <w:spacing w:line="360" w:lineRule="auto"/>
        <w:jc w:val="both"/>
        <w:rPr>
          <w:b w:val="0"/>
        </w:rPr>
      </w:pPr>
    </w:p>
    <w:p w14:paraId="45EA812E" w14:textId="77777777" w:rsidR="00D331F0" w:rsidRDefault="00D331F0" w:rsidP="00847E49">
      <w:pPr>
        <w:spacing w:line="360" w:lineRule="auto"/>
        <w:jc w:val="both"/>
        <w:rPr>
          <w:b w:val="0"/>
        </w:rPr>
      </w:pPr>
    </w:p>
    <w:p w14:paraId="26DDEAE0" w14:textId="77777777" w:rsidR="00D331F0" w:rsidRDefault="00D331F0" w:rsidP="00847E49">
      <w:pPr>
        <w:spacing w:line="360" w:lineRule="auto"/>
        <w:jc w:val="both"/>
        <w:rPr>
          <w:b w:val="0"/>
        </w:rPr>
      </w:pPr>
    </w:p>
    <w:p w14:paraId="4E0F3172" w14:textId="77777777" w:rsidR="00D331F0" w:rsidRPr="00847E49" w:rsidRDefault="00D331F0" w:rsidP="00847E49">
      <w:pPr>
        <w:spacing w:line="360" w:lineRule="auto"/>
        <w:jc w:val="both"/>
        <w:rPr>
          <w:b w:val="0"/>
        </w:rPr>
      </w:pPr>
    </w:p>
    <w:p w14:paraId="164F8FCE" w14:textId="3750F43F" w:rsidR="009F3BCA" w:rsidRPr="002D1F36" w:rsidRDefault="009A5521" w:rsidP="009F3BCA">
      <w:pPr>
        <w:spacing w:line="360" w:lineRule="auto"/>
      </w:pPr>
      <w:r>
        <w:t>2</w:t>
      </w:r>
      <w:r w:rsidR="009F3BCA" w:rsidRPr="0075765B">
        <w:rPr>
          <w:lang w:val="vi-VN"/>
        </w:rPr>
        <w:t xml:space="preserve">. </w:t>
      </w:r>
      <w:r w:rsidR="009F3BCA">
        <w:t>Design</w:t>
      </w:r>
      <w:r w:rsidR="009F3BCA" w:rsidRPr="002D1F36">
        <w:t xml:space="preserve"> the </w:t>
      </w:r>
      <w:r w:rsidR="002F23CB">
        <w:t>C</w:t>
      </w:r>
      <w:r w:rsidR="009F3BCA" w:rsidRPr="002D1F36">
        <w:t>omparator from logic gates</w:t>
      </w:r>
      <w:r w:rsidR="00251281">
        <w:t xml:space="preserve"> and IC</w:t>
      </w:r>
    </w:p>
    <w:p w14:paraId="46B2F7B8" w14:textId="76F3ADC3" w:rsidR="00E23E70" w:rsidRPr="008B28B3" w:rsidRDefault="00826DF0" w:rsidP="009F3BCA">
      <w:pPr>
        <w:spacing w:line="360" w:lineRule="auto"/>
        <w:rPr>
          <w:bCs w:val="0"/>
          <w:lang w:val="vi-VN"/>
        </w:rPr>
      </w:pPr>
      <w:r w:rsidRPr="008B28B3">
        <w:rPr>
          <w:bCs w:val="0"/>
        </w:rPr>
        <w:t>a</w:t>
      </w:r>
      <w:r w:rsidR="00E23E70" w:rsidRPr="008B28B3">
        <w:rPr>
          <w:bCs w:val="0"/>
        </w:rPr>
        <w:t xml:space="preserve">. </w:t>
      </w:r>
      <w:r w:rsidR="009F3BCA" w:rsidRPr="008B28B3">
        <w:rPr>
          <w:bCs w:val="0"/>
        </w:rPr>
        <w:t xml:space="preserve">Build </w:t>
      </w:r>
      <w:r w:rsidR="005F73E8">
        <w:rPr>
          <w:bCs w:val="0"/>
        </w:rPr>
        <w:t>a</w:t>
      </w:r>
      <w:r w:rsidR="009F3BCA" w:rsidRPr="008B28B3">
        <w:rPr>
          <w:bCs w:val="0"/>
          <w:lang w:val="vi-VN"/>
        </w:rPr>
        <w:t xml:space="preserve"> one-bit comparator </w:t>
      </w:r>
      <w:r w:rsidR="00251281" w:rsidRPr="002D1F36">
        <w:t xml:space="preserve">from logic </w:t>
      </w:r>
      <w:proofErr w:type="gramStart"/>
      <w:r w:rsidR="00251281" w:rsidRPr="002D1F36">
        <w:t>gates</w:t>
      </w:r>
      <w:proofErr w:type="gramEnd"/>
    </w:p>
    <w:p w14:paraId="64219A0B" w14:textId="6DB8EE4C" w:rsidR="009F3BCA" w:rsidRPr="00936F29" w:rsidRDefault="00E23E70" w:rsidP="009F3BCA">
      <w:pPr>
        <w:spacing w:line="360" w:lineRule="auto"/>
        <w:rPr>
          <w:b w:val="0"/>
        </w:rPr>
      </w:pPr>
      <w:r>
        <w:rPr>
          <w:b w:val="0"/>
        </w:rPr>
        <w:t xml:space="preserve">Construct one-bit comparator </w:t>
      </w:r>
      <w:r w:rsidR="009F3BCA" w:rsidRPr="00452BD4">
        <w:rPr>
          <w:b w:val="0"/>
          <w:lang w:val="vi-VN"/>
        </w:rPr>
        <w:t xml:space="preserve">(2 inputs, 3 outputs) which are shown </w:t>
      </w:r>
      <w:r w:rsidR="009F3BCA">
        <w:rPr>
          <w:b w:val="0"/>
        </w:rPr>
        <w:t>in the truth table below:</w:t>
      </w:r>
    </w:p>
    <w:tbl>
      <w:tblPr>
        <w:tblW w:w="0" w:type="auto"/>
        <w:tblInd w:w="1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1080"/>
        <w:gridCol w:w="990"/>
        <w:gridCol w:w="990"/>
      </w:tblGrid>
      <w:tr w:rsidR="009F3BCA" w:rsidRPr="00634630" w14:paraId="3315593F" w14:textId="77777777" w:rsidTr="00A94978">
        <w:trPr>
          <w:cantSplit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7BDF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Input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1F15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Output</w:t>
            </w:r>
          </w:p>
        </w:tc>
      </w:tr>
      <w:tr w:rsidR="009F3BCA" w:rsidRPr="00634630" w14:paraId="084A77D4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A006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F3BB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2EF7A" w14:textId="77777777" w:rsidR="009F3BCA" w:rsidRPr="00634630" w:rsidRDefault="009F3BCA" w:rsidP="00A94978">
            <w:pPr>
              <w:rPr>
                <w:b w:val="0"/>
                <w:bCs w:val="0"/>
              </w:rPr>
            </w:pPr>
            <w:r>
              <w:t xml:space="preserve"> </w:t>
            </w:r>
            <w:r w:rsidRPr="00634630">
              <w:t>A = 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EB0C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 &lt; 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E906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 &gt; B</w:t>
            </w:r>
          </w:p>
        </w:tc>
      </w:tr>
      <w:tr w:rsidR="009F3BCA" w:rsidRPr="00634630" w14:paraId="121C5C95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3C20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615B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BF9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8F465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C02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  <w:tr w:rsidR="009F3BCA" w:rsidRPr="00634630" w14:paraId="3BA3F20C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86D62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3DB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6BA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B94F2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F95C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  <w:tr w:rsidR="009F3BCA" w:rsidRPr="00634630" w14:paraId="1E080805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95F8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1C3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7457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043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854B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</w:tr>
      <w:tr w:rsidR="009F3BCA" w:rsidRPr="00634630" w14:paraId="1B2AD906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591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C1AB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9AEE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5862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9E4E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</w:tbl>
    <w:p w14:paraId="55D487FB" w14:textId="77777777" w:rsidR="009F3BCA" w:rsidRDefault="009F3BCA" w:rsidP="009F3BCA">
      <w:pPr>
        <w:spacing w:line="360" w:lineRule="auto"/>
        <w:rPr>
          <w:b w:val="0"/>
          <w:lang w:val="vi-VN"/>
        </w:rPr>
      </w:pPr>
    </w:p>
    <w:p w14:paraId="7FA145D2" w14:textId="7A9B7CE7" w:rsidR="009F3BCA" w:rsidRDefault="009F3BCA" w:rsidP="00871C94">
      <w:pPr>
        <w:spacing w:line="360" w:lineRule="auto"/>
        <w:jc w:val="both"/>
        <w:rPr>
          <w:b w:val="0"/>
        </w:rPr>
      </w:pPr>
      <w:r>
        <w:rPr>
          <w:b w:val="0"/>
        </w:rPr>
        <w:t>Write down the expressions for 3 outputs:</w:t>
      </w:r>
    </w:p>
    <w:p w14:paraId="4983DCA7" w14:textId="3A139BA9" w:rsidR="009F3BCA" w:rsidRDefault="00871C94" w:rsidP="009F3BCA">
      <w:pPr>
        <w:spacing w:line="360" w:lineRule="auto"/>
        <w:rPr>
          <w:b w:val="0"/>
        </w:rPr>
      </w:pPr>
      <w:r w:rsidRPr="00871C94">
        <w:rPr>
          <w:b w:val="0"/>
          <w:noProof/>
        </w:rPr>
        <w:drawing>
          <wp:inline distT="0" distB="0" distL="0" distR="0" wp14:anchorId="3D715F0A" wp14:editId="4157D43B">
            <wp:extent cx="2114845" cy="1448002"/>
            <wp:effectExtent l="0" t="0" r="0" b="0"/>
            <wp:docPr id="1164139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139717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099A" w14:textId="2E89D7CA" w:rsidR="009F3BCA" w:rsidRPr="00BD00C0" w:rsidRDefault="009F3BCA" w:rsidP="00BD00C0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7F400B6" w14:textId="5EA2EC9E" w:rsidR="009F3BCA" w:rsidRDefault="0080737F" w:rsidP="009F3BCA">
      <w:pPr>
        <w:spacing w:line="360" w:lineRule="auto"/>
        <w:rPr>
          <w:b w:val="0"/>
        </w:rPr>
      </w:pPr>
      <w:r w:rsidRPr="0080737F">
        <w:rPr>
          <w:b w:val="0"/>
          <w:noProof/>
        </w:rPr>
        <w:lastRenderedPageBreak/>
        <w:drawing>
          <wp:inline distT="0" distB="0" distL="0" distR="0" wp14:anchorId="68CB2869" wp14:editId="1810FC12">
            <wp:extent cx="5760720" cy="2939415"/>
            <wp:effectExtent l="0" t="0" r="0" b="0"/>
            <wp:docPr id="27383748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837489" name="Picture 1" descr="A diagram of a circui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0983" w14:textId="2B5C5E70" w:rsidR="00E90986" w:rsidRDefault="009F3BCA" w:rsidP="0080737F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6164231F" w14:textId="77777777" w:rsidR="00BD00C0" w:rsidRDefault="00BD00C0" w:rsidP="00B17619">
      <w:pPr>
        <w:spacing w:line="360" w:lineRule="auto"/>
        <w:jc w:val="both"/>
        <w:rPr>
          <w:b w:val="0"/>
        </w:rPr>
      </w:pPr>
    </w:p>
    <w:p w14:paraId="03F63875" w14:textId="1C89427D" w:rsidR="00251281" w:rsidRPr="008B28B3" w:rsidRDefault="00E42364" w:rsidP="00251281">
      <w:pPr>
        <w:spacing w:line="360" w:lineRule="auto"/>
        <w:rPr>
          <w:bCs w:val="0"/>
          <w:lang w:val="vi-VN"/>
        </w:rPr>
      </w:pPr>
      <w:r>
        <w:rPr>
          <w:bCs w:val="0"/>
        </w:rPr>
        <w:t>b</w:t>
      </w:r>
      <w:r w:rsidR="00251281" w:rsidRPr="008B28B3">
        <w:rPr>
          <w:bCs w:val="0"/>
        </w:rPr>
        <w:t>. Build</w:t>
      </w:r>
      <w:r w:rsidR="005F73E8">
        <w:rPr>
          <w:bCs w:val="0"/>
        </w:rPr>
        <w:t xml:space="preserve"> a</w:t>
      </w:r>
      <w:r w:rsidR="00251281" w:rsidRPr="008B28B3">
        <w:rPr>
          <w:bCs w:val="0"/>
        </w:rPr>
        <w:t xml:space="preserve"> </w:t>
      </w:r>
      <w:r w:rsidR="00730A82" w:rsidRPr="00730A82">
        <w:rPr>
          <w:bCs w:val="0"/>
          <w:lang w:val="vi-VN"/>
        </w:rPr>
        <w:t xml:space="preserve">4-BIT comparator - IC </w:t>
      </w:r>
      <w:proofErr w:type="gramStart"/>
      <w:r w:rsidR="00730A82" w:rsidRPr="00730A82">
        <w:rPr>
          <w:bCs w:val="0"/>
          <w:lang w:val="vi-VN"/>
        </w:rPr>
        <w:t>74</w:t>
      </w:r>
      <w:r w:rsidR="002F23CB">
        <w:rPr>
          <w:bCs w:val="0"/>
        </w:rPr>
        <w:t>HC</w:t>
      </w:r>
      <w:r w:rsidR="00730A82" w:rsidRPr="00730A82">
        <w:rPr>
          <w:bCs w:val="0"/>
          <w:lang w:val="vi-VN"/>
        </w:rPr>
        <w:t>85</w:t>
      </w:r>
      <w:proofErr w:type="gramEnd"/>
    </w:p>
    <w:p w14:paraId="1284B286" w14:textId="0982393B" w:rsidR="00E90986" w:rsidRDefault="002F23CB" w:rsidP="00B17619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4-Bit comparator IC 74HC85 is shown as </w:t>
      </w:r>
      <w:proofErr w:type="gramStart"/>
      <w:r>
        <w:rPr>
          <w:b w:val="0"/>
        </w:rPr>
        <w:t>below</w:t>
      </w:r>
      <w:proofErr w:type="gramEnd"/>
    </w:p>
    <w:p w14:paraId="63DA3B69" w14:textId="77777777" w:rsidR="002F23CB" w:rsidRDefault="002F23CB" w:rsidP="00B17619">
      <w:pPr>
        <w:spacing w:line="360" w:lineRule="auto"/>
        <w:jc w:val="both"/>
        <w:rPr>
          <w:b w:val="0"/>
        </w:rPr>
      </w:pPr>
    </w:p>
    <w:p w14:paraId="50BC0A0A" w14:textId="0D952ACA" w:rsidR="005E6372" w:rsidRDefault="002F23CB" w:rsidP="001734E1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6F2E5627" wp14:editId="02E3B244">
            <wp:extent cx="3088888" cy="2622197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888" cy="262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6A795" w14:textId="3BD4261E" w:rsidR="002F23CB" w:rsidRDefault="002F23CB" w:rsidP="002F23CB">
      <w:pPr>
        <w:tabs>
          <w:tab w:val="left" w:pos="1598"/>
        </w:tabs>
        <w:spacing w:line="360" w:lineRule="auto"/>
        <w:jc w:val="center"/>
        <w:rPr>
          <w:b w:val="0"/>
        </w:rPr>
      </w:pPr>
      <w:r>
        <w:rPr>
          <w:b w:val="0"/>
        </w:rPr>
        <w:t>Figure 2.</w:t>
      </w:r>
      <w:r w:rsidRPr="002F23CB">
        <w:t xml:space="preserve"> </w:t>
      </w:r>
      <w:r w:rsidRPr="002F23CB">
        <w:rPr>
          <w:b w:val="0"/>
          <w:bCs w:val="0"/>
        </w:rPr>
        <w:t>4bit</w:t>
      </w:r>
      <w:r>
        <w:t xml:space="preserve"> </w:t>
      </w:r>
      <w:r w:rsidRPr="002F23CB">
        <w:rPr>
          <w:b w:val="0"/>
        </w:rPr>
        <w:t>Comparators - IC 74</w:t>
      </w:r>
      <w:r>
        <w:rPr>
          <w:b w:val="0"/>
        </w:rPr>
        <w:t>HC</w:t>
      </w:r>
      <w:r w:rsidRPr="002F23CB">
        <w:rPr>
          <w:b w:val="0"/>
        </w:rPr>
        <w:t>85</w:t>
      </w:r>
    </w:p>
    <w:p w14:paraId="132C7200" w14:textId="586253D3" w:rsidR="002F23CB" w:rsidRPr="002F23CB" w:rsidRDefault="002F23CB" w:rsidP="002F23CB">
      <w:pPr>
        <w:tabs>
          <w:tab w:val="left" w:pos="1598"/>
        </w:tabs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2F23CB">
        <w:rPr>
          <w:b w:val="0"/>
        </w:rPr>
        <w:t>A and B are connected to data switches</w:t>
      </w:r>
      <w:r>
        <w:rPr>
          <w:b w:val="0"/>
        </w:rPr>
        <w:t xml:space="preserve"> and Outputs are connect to LEDs</w:t>
      </w:r>
    </w:p>
    <w:p w14:paraId="6F3D6253" w14:textId="32602C22" w:rsidR="002F23CB" w:rsidRDefault="002F23CB" w:rsidP="00BD00C0">
      <w:pPr>
        <w:tabs>
          <w:tab w:val="left" w:pos="1598"/>
        </w:tabs>
        <w:spacing w:line="360" w:lineRule="auto"/>
        <w:jc w:val="both"/>
        <w:rPr>
          <w:b w:val="0"/>
        </w:rPr>
      </w:pPr>
      <w:r>
        <w:rPr>
          <w:b w:val="0"/>
        </w:rPr>
        <w:t xml:space="preserve">- Fill in </w:t>
      </w:r>
      <w:r w:rsidRPr="002F23CB">
        <w:rPr>
          <w:b w:val="0"/>
        </w:rPr>
        <w:t>the truth table of IC 74</w:t>
      </w:r>
      <w:r>
        <w:rPr>
          <w:b w:val="0"/>
        </w:rPr>
        <w:t>HC</w:t>
      </w:r>
      <w:r w:rsidRPr="002F23CB">
        <w:rPr>
          <w:b w:val="0"/>
        </w:rPr>
        <w:t>85.</w:t>
      </w:r>
    </w:p>
    <w:p w14:paraId="38448714" w14:textId="77777777" w:rsidR="0080737F" w:rsidRDefault="0080737F" w:rsidP="00BD00C0">
      <w:pPr>
        <w:tabs>
          <w:tab w:val="left" w:pos="1598"/>
        </w:tabs>
        <w:spacing w:line="360" w:lineRule="auto"/>
        <w:jc w:val="both"/>
        <w:rPr>
          <w:b w:val="0"/>
        </w:rPr>
      </w:pPr>
    </w:p>
    <w:p w14:paraId="49E62172" w14:textId="77777777" w:rsidR="0080737F" w:rsidRDefault="0080737F" w:rsidP="00BD00C0">
      <w:pPr>
        <w:tabs>
          <w:tab w:val="left" w:pos="1598"/>
        </w:tabs>
        <w:spacing w:line="360" w:lineRule="auto"/>
        <w:jc w:val="both"/>
        <w:rPr>
          <w:b w:val="0"/>
        </w:rPr>
      </w:pPr>
    </w:p>
    <w:tbl>
      <w:tblPr>
        <w:tblW w:w="90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044"/>
        <w:gridCol w:w="1044"/>
        <w:gridCol w:w="985"/>
        <w:gridCol w:w="900"/>
        <w:gridCol w:w="810"/>
        <w:gridCol w:w="810"/>
        <w:gridCol w:w="810"/>
        <w:gridCol w:w="810"/>
        <w:gridCol w:w="743"/>
      </w:tblGrid>
      <w:tr w:rsidR="002F23CB" w:rsidRPr="00152337" w14:paraId="1B55EDC3" w14:textId="77777777" w:rsidTr="002F23CB">
        <w:trPr>
          <w:cantSplit/>
        </w:trPr>
        <w:tc>
          <w:tcPr>
            <w:tcW w:w="42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AE8F8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lastRenderedPageBreak/>
              <w:br w:type="page"/>
              <w:t>Comparing Input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2B90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Cascading Input</w:t>
            </w:r>
          </w:p>
        </w:tc>
        <w:tc>
          <w:tcPr>
            <w:tcW w:w="2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C195E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Output</w:t>
            </w:r>
          </w:p>
        </w:tc>
      </w:tr>
      <w:tr w:rsidR="002F23CB" w:rsidRPr="00152337" w14:paraId="5CB3E46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17AC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3,B</w:t>
            </w:r>
            <w:proofErr w:type="gramEnd"/>
            <w:r w:rsidRPr="00152337"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C066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2,B</w:t>
            </w:r>
            <w:proofErr w:type="gramEnd"/>
            <w:r w:rsidRPr="00152337">
              <w:t>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EDDB0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1,B</w:t>
            </w:r>
            <w:proofErr w:type="gramEnd"/>
            <w:r w:rsidRPr="00152337">
              <w:t>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6002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0,B</w:t>
            </w:r>
            <w:proofErr w:type="gramEnd"/>
            <w:r w:rsidRPr="00152337"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F19F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 &gt; 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438DA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lt;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E367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=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C8F3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gt;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6E6A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lt;B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3604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=B</w:t>
            </w:r>
          </w:p>
        </w:tc>
      </w:tr>
      <w:tr w:rsidR="002F23CB" w:rsidRPr="00152337" w14:paraId="5025FABE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E6961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&gt;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BB4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580C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6BA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524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7AC7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FCF5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2C181" w14:textId="14B0D173" w:rsidR="002F23CB" w:rsidRPr="00152337" w:rsidRDefault="00871C94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5DD6" w14:textId="5E5FDF19" w:rsidR="002F23CB" w:rsidRPr="00152337" w:rsidRDefault="00871C94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AAAC5" w14:textId="1EFEB660" w:rsidR="002F23CB" w:rsidRPr="00152337" w:rsidRDefault="00871C94" w:rsidP="00A94978">
            <w:pPr>
              <w:jc w:val="center"/>
            </w:pPr>
            <w:r>
              <w:t>0</w:t>
            </w:r>
          </w:p>
        </w:tc>
      </w:tr>
      <w:tr w:rsidR="002F23CB" w:rsidRPr="00152337" w14:paraId="7E2DB7D3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272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&lt;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1FF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7A0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523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66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5B9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E08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AA75B" w14:textId="2CA730C1" w:rsidR="002F23CB" w:rsidRPr="00152337" w:rsidRDefault="00871C94" w:rsidP="00A94978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1683" w14:textId="25063894" w:rsidR="002F23CB" w:rsidRPr="00152337" w:rsidRDefault="00871C94" w:rsidP="00A94978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923A" w14:textId="7AB53EC8" w:rsidR="002F23CB" w:rsidRPr="00152337" w:rsidRDefault="00871C94" w:rsidP="00A94978">
            <w:pPr>
              <w:jc w:val="center"/>
            </w:pPr>
            <w:r>
              <w:t>1</w:t>
            </w:r>
          </w:p>
        </w:tc>
      </w:tr>
      <w:tr w:rsidR="00871C94" w:rsidRPr="00152337" w14:paraId="5DAED9AE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040D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3DDD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&gt;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C2AA5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AA05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76DB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7EE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71D5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3D36A" w14:textId="6C392441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27DF3" w14:textId="6730BAFF" w:rsidR="00871C94" w:rsidRPr="00152337" w:rsidRDefault="0080737F" w:rsidP="00871C94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913F" w14:textId="5382C817" w:rsidR="00871C94" w:rsidRPr="00152337" w:rsidRDefault="0080737F" w:rsidP="00871C94">
            <w:pPr>
              <w:jc w:val="center"/>
            </w:pPr>
            <w:r>
              <w:t>0</w:t>
            </w:r>
          </w:p>
        </w:tc>
      </w:tr>
      <w:tr w:rsidR="00871C94" w:rsidRPr="00152337" w14:paraId="7AF20EF4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C01B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81C2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&lt;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C0ED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0895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116B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5B7A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078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8B78" w14:textId="7B883EE2" w:rsidR="00871C94" w:rsidRPr="00152337" w:rsidRDefault="0080737F" w:rsidP="00871C94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66FDA" w14:textId="1C27DFED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E08BE" w14:textId="2AF287F4" w:rsidR="00871C94" w:rsidRPr="00152337" w:rsidRDefault="0080737F" w:rsidP="00871C94">
            <w:pPr>
              <w:jc w:val="center"/>
            </w:pPr>
            <w:r>
              <w:t>0</w:t>
            </w:r>
          </w:p>
        </w:tc>
      </w:tr>
      <w:tr w:rsidR="00871C94" w:rsidRPr="00152337" w14:paraId="1C6020A0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48DBE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897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C731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&gt;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849E5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AF6E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F59C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5C2D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529F4" w14:textId="35567136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73602" w14:textId="5041E8BA" w:rsidR="00871C94" w:rsidRPr="00152337" w:rsidRDefault="0080737F" w:rsidP="00871C94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9F54" w14:textId="0B8A05AF" w:rsidR="00871C94" w:rsidRPr="00152337" w:rsidRDefault="0080737F" w:rsidP="00871C94">
            <w:pPr>
              <w:jc w:val="center"/>
            </w:pPr>
            <w:r>
              <w:t>0</w:t>
            </w:r>
          </w:p>
        </w:tc>
      </w:tr>
      <w:tr w:rsidR="00871C94" w:rsidRPr="00152337" w14:paraId="7BF72756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05C1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A5A9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01AF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&lt;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586BE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FDB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3564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503FC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BF67" w14:textId="4908C372" w:rsidR="00871C94" w:rsidRPr="00152337" w:rsidRDefault="0080737F" w:rsidP="00871C94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98A1" w14:textId="4600A887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11388" w14:textId="224E24C0" w:rsidR="00871C94" w:rsidRPr="00152337" w:rsidRDefault="0080737F" w:rsidP="00871C94">
            <w:pPr>
              <w:jc w:val="center"/>
            </w:pPr>
            <w:r>
              <w:t>0</w:t>
            </w:r>
          </w:p>
        </w:tc>
      </w:tr>
      <w:tr w:rsidR="00871C94" w:rsidRPr="00152337" w14:paraId="2E219D27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13C3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140E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2C5C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4A601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&gt;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536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49A3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DE229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A009B" w14:textId="3D9D6219" w:rsidR="00871C94" w:rsidRPr="00152337" w:rsidRDefault="00871C94" w:rsidP="00871C94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1F9D" w14:textId="59C91EB0" w:rsidR="00871C94" w:rsidRPr="00152337" w:rsidRDefault="00871C94" w:rsidP="00871C94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A213" w14:textId="13AB3C54" w:rsidR="00871C94" w:rsidRPr="00152337" w:rsidRDefault="00871C94" w:rsidP="00871C94">
            <w:pPr>
              <w:jc w:val="center"/>
            </w:pPr>
            <w:r>
              <w:t>1</w:t>
            </w:r>
          </w:p>
        </w:tc>
      </w:tr>
      <w:tr w:rsidR="00871C94" w:rsidRPr="00152337" w14:paraId="125AF168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6AA5F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EA1B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07B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E5A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&lt;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056B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A88A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8492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B2DA5" w14:textId="2B3615B1" w:rsidR="00871C94" w:rsidRPr="00152337" w:rsidRDefault="00871C94" w:rsidP="00871C94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C991" w14:textId="54EB0376" w:rsidR="00871C94" w:rsidRPr="00152337" w:rsidRDefault="00871C94" w:rsidP="00871C94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B8E9E" w14:textId="56F0AFBD" w:rsidR="00871C94" w:rsidRPr="00152337" w:rsidRDefault="00871C94" w:rsidP="00871C94">
            <w:pPr>
              <w:jc w:val="center"/>
            </w:pPr>
            <w:r>
              <w:t>0</w:t>
            </w:r>
          </w:p>
        </w:tc>
      </w:tr>
      <w:tr w:rsidR="00871C94" w:rsidRPr="00152337" w14:paraId="2416B191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EA7D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90BC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2F2C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91A3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EE36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58D9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3E65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800F" w14:textId="6A92D8BF" w:rsidR="00871C94" w:rsidRPr="00152337" w:rsidRDefault="00871C94" w:rsidP="00871C94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9159" w14:textId="1E921797" w:rsidR="00871C94" w:rsidRPr="00152337" w:rsidRDefault="00871C94" w:rsidP="00871C94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CB43" w14:textId="659FCD86" w:rsidR="00871C94" w:rsidRPr="00152337" w:rsidRDefault="00871C94" w:rsidP="00871C94">
            <w:pPr>
              <w:jc w:val="center"/>
            </w:pPr>
            <w:r>
              <w:t>0</w:t>
            </w:r>
          </w:p>
        </w:tc>
      </w:tr>
      <w:tr w:rsidR="00871C94" w:rsidRPr="00152337" w14:paraId="7B9F75B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D48E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50D0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0826E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9019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CFCA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758B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3329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6152" w14:textId="5C572B2D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4DD2" w14:textId="17204055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5529F" w14:textId="4B50AE55" w:rsidR="00871C94" w:rsidRPr="00152337" w:rsidRDefault="0080737F" w:rsidP="00871C94">
            <w:pPr>
              <w:jc w:val="center"/>
            </w:pPr>
            <w:r>
              <w:t>0</w:t>
            </w:r>
          </w:p>
        </w:tc>
      </w:tr>
      <w:tr w:rsidR="00871C94" w:rsidRPr="00152337" w14:paraId="533A8627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43DA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CF99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EC69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4B17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E8E1E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E9CB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BE2DF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3B7D" w14:textId="31B036DF" w:rsidR="00871C94" w:rsidRPr="00152337" w:rsidRDefault="0080737F" w:rsidP="00871C94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5DFE9" w14:textId="5035DF54" w:rsidR="00871C94" w:rsidRPr="00152337" w:rsidRDefault="0080737F" w:rsidP="00871C94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BBBA5" w14:textId="3DC57CF2" w:rsidR="00871C94" w:rsidRPr="00152337" w:rsidRDefault="0080737F" w:rsidP="00871C94">
            <w:pPr>
              <w:jc w:val="center"/>
            </w:pPr>
            <w:r>
              <w:t>1</w:t>
            </w:r>
          </w:p>
        </w:tc>
      </w:tr>
      <w:tr w:rsidR="00871C94" w:rsidRPr="00152337" w14:paraId="287A9D8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5E83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B80FC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022A1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D6795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BAAF3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A14BA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055A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291C" w14:textId="04F126F4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1E1BA" w14:textId="32701B69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D6C26" w14:textId="11D84A89" w:rsidR="00871C94" w:rsidRPr="00152337" w:rsidRDefault="0080737F" w:rsidP="00871C94">
            <w:pPr>
              <w:jc w:val="center"/>
            </w:pPr>
            <w:r>
              <w:t>0</w:t>
            </w:r>
          </w:p>
        </w:tc>
      </w:tr>
      <w:tr w:rsidR="00871C94" w:rsidRPr="00152337" w14:paraId="7DADF86F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5F4C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A7DF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2F7E0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F908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8BA3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2BCFD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0867" w14:textId="77777777" w:rsidR="00871C94" w:rsidRPr="002F23CB" w:rsidRDefault="00871C94" w:rsidP="00871C94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5718" w14:textId="2AE4AE32" w:rsidR="00871C94" w:rsidRPr="00152337" w:rsidRDefault="0080737F" w:rsidP="00871C94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2156" w14:textId="21FB82D7" w:rsidR="00871C94" w:rsidRPr="00152337" w:rsidRDefault="0080737F" w:rsidP="00871C94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D67C" w14:textId="48D7414E" w:rsidR="00871C94" w:rsidRPr="00152337" w:rsidRDefault="0080737F" w:rsidP="00871C94">
            <w:pPr>
              <w:jc w:val="center"/>
            </w:pPr>
            <w:r>
              <w:t>0</w:t>
            </w:r>
          </w:p>
        </w:tc>
      </w:tr>
    </w:tbl>
    <w:p w14:paraId="65153A93" w14:textId="7A74F902" w:rsidR="00197D43" w:rsidRDefault="00197D43" w:rsidP="00B17619">
      <w:pPr>
        <w:spacing w:line="360" w:lineRule="auto"/>
        <w:jc w:val="both"/>
        <w:rPr>
          <w:b w:val="0"/>
        </w:rPr>
      </w:pPr>
    </w:p>
    <w:p w14:paraId="57A107C2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E13F5D7" w14:textId="18CFBF4D" w:rsidR="002F23CB" w:rsidRPr="004C64F7" w:rsidRDefault="0077048D" w:rsidP="00B17619">
      <w:pPr>
        <w:spacing w:line="360" w:lineRule="auto"/>
        <w:jc w:val="both"/>
        <w:rPr>
          <w:b w:val="0"/>
        </w:rPr>
      </w:pPr>
      <w:r w:rsidRPr="0077048D">
        <w:rPr>
          <w:b w:val="0"/>
          <w:noProof/>
        </w:rPr>
        <w:drawing>
          <wp:inline distT="0" distB="0" distL="0" distR="0" wp14:anchorId="74EAA3BE" wp14:editId="6898A7C2">
            <wp:extent cx="3324689" cy="2276793"/>
            <wp:effectExtent l="0" t="0" r="9525" b="9525"/>
            <wp:docPr id="511496928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496928" name="Picture 1" descr="A computer diagram of a circuit board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FC65C" w14:textId="32AC4AF3" w:rsidR="002F23CB" w:rsidRDefault="002F23CB" w:rsidP="004C64F7">
      <w:pPr>
        <w:spacing w:line="360" w:lineRule="auto"/>
        <w:jc w:val="both"/>
        <w:rPr>
          <w:b w:val="0"/>
        </w:rPr>
      </w:pPr>
      <w:r w:rsidRPr="002F23CB">
        <w:rPr>
          <w:b w:val="0"/>
        </w:rPr>
        <w:t>Make comment on results</w:t>
      </w:r>
      <w:r w:rsidR="00BC2CF0">
        <w:rPr>
          <w:b w:val="0"/>
        </w:rPr>
        <w:t>:</w:t>
      </w:r>
    </w:p>
    <w:p w14:paraId="5190EA61" w14:textId="7CF3B783" w:rsidR="002F23CB" w:rsidRDefault="00BC2CF0" w:rsidP="00BC2CF0">
      <w:pPr>
        <w:spacing w:line="360" w:lineRule="auto"/>
        <w:jc w:val="both"/>
        <w:rPr>
          <w:b w:val="0"/>
        </w:rPr>
      </w:pPr>
      <w:r w:rsidRPr="00BC2CF0">
        <w:rPr>
          <w:rFonts w:ascii="TimesNewRomanPSMT" w:hAnsi="TimesNewRomanPSMT"/>
          <w:color w:val="000000"/>
        </w:rPr>
        <w:t xml:space="preserve">The board's output and the circuit's performance on Simulink IDE are in </w:t>
      </w:r>
      <w:proofErr w:type="gramStart"/>
      <w:r w:rsidRPr="00BC2CF0">
        <w:rPr>
          <w:rFonts w:ascii="TimesNewRomanPSMT" w:hAnsi="TimesNewRomanPSMT"/>
          <w:color w:val="000000"/>
        </w:rPr>
        <w:t>agreement</w:t>
      </w:r>
      <w:proofErr w:type="gramEnd"/>
    </w:p>
    <w:p w14:paraId="48A07EBE" w14:textId="339877DB" w:rsidR="002F23CB" w:rsidRPr="002F23CB" w:rsidRDefault="002F23CB" w:rsidP="00B82894">
      <w:pPr>
        <w:spacing w:line="360" w:lineRule="auto"/>
        <w:rPr>
          <w:bCs w:val="0"/>
        </w:rPr>
      </w:pPr>
      <w:r w:rsidRPr="002F23CB">
        <w:rPr>
          <w:bCs w:val="0"/>
        </w:rPr>
        <w:t xml:space="preserve">c. Design eight-bit comparator using IC </w:t>
      </w:r>
      <w:proofErr w:type="gramStart"/>
      <w:r w:rsidRPr="002F23CB">
        <w:rPr>
          <w:bCs w:val="0"/>
        </w:rPr>
        <w:t>74HC85</w:t>
      </w:r>
      <w:proofErr w:type="gramEnd"/>
    </w:p>
    <w:p w14:paraId="20899599" w14:textId="534E793E" w:rsidR="002F23CB" w:rsidRDefault="002F23CB" w:rsidP="00B82894">
      <w:pPr>
        <w:spacing w:line="360" w:lineRule="auto"/>
        <w:rPr>
          <w:b w:val="0"/>
        </w:rPr>
      </w:pPr>
    </w:p>
    <w:p w14:paraId="048E1A0A" w14:textId="3D318882" w:rsidR="002F23CB" w:rsidRDefault="002F23CB" w:rsidP="00B82894">
      <w:pPr>
        <w:spacing w:line="360" w:lineRule="auto"/>
        <w:rPr>
          <w:b w:val="0"/>
        </w:rPr>
      </w:pPr>
      <w:r w:rsidRPr="002F23CB">
        <w:rPr>
          <w:b w:val="0"/>
        </w:rPr>
        <w:t>Data of X and Y are driven using switches.</w:t>
      </w:r>
    </w:p>
    <w:p w14:paraId="7674B599" w14:textId="1F722EA2" w:rsidR="002F23CB" w:rsidRPr="007F6C1B" w:rsidRDefault="002F23CB" w:rsidP="007F6C1B">
      <w:pPr>
        <w:spacing w:line="360" w:lineRule="auto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7341036D" wp14:editId="37E8C77E">
            <wp:extent cx="5753735" cy="260921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60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A1351" w14:textId="2D3A7ABE" w:rsidR="002F23CB" w:rsidRPr="00BD00C0" w:rsidRDefault="002F23CB" w:rsidP="00BD00C0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0053EAD" w14:textId="2A103369" w:rsidR="00B0282D" w:rsidRPr="00BD00C0" w:rsidRDefault="0077048D" w:rsidP="00B82894">
      <w:pPr>
        <w:spacing w:line="360" w:lineRule="auto"/>
        <w:rPr>
          <w:b w:val="0"/>
        </w:rPr>
      </w:pPr>
      <w:r w:rsidRPr="0077048D">
        <w:rPr>
          <w:b w:val="0"/>
          <w:noProof/>
        </w:rPr>
        <w:drawing>
          <wp:inline distT="0" distB="0" distL="0" distR="0" wp14:anchorId="4A910E86" wp14:editId="39E6FA2E">
            <wp:extent cx="4201111" cy="2591162"/>
            <wp:effectExtent l="0" t="0" r="0" b="0"/>
            <wp:docPr id="1901067433" name="Picture 1" descr="A computer diagram of a circ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067433" name="Picture 1" descr="A computer diagram of a circuit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2086" w14:textId="6B68C42A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>Based on your circuit, fulfill the following table:</w:t>
      </w:r>
    </w:p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1620"/>
        <w:gridCol w:w="990"/>
        <w:gridCol w:w="990"/>
        <w:gridCol w:w="1177"/>
      </w:tblGrid>
      <w:tr w:rsidR="002F23CB" w:rsidRPr="00152337" w14:paraId="2B3EC2AB" w14:textId="77777777" w:rsidTr="00B0282D">
        <w:trPr>
          <w:cantSplit/>
        </w:trPr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F327C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X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08E03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Y</w:t>
            </w:r>
          </w:p>
        </w:tc>
        <w:tc>
          <w:tcPr>
            <w:tcW w:w="3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4E4E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Result</w:t>
            </w:r>
          </w:p>
        </w:tc>
      </w:tr>
      <w:tr w:rsidR="002F23CB" w:rsidRPr="00152337" w14:paraId="08AFC922" w14:textId="77777777" w:rsidTr="00B0282D">
        <w:trPr>
          <w:cantSplit/>
        </w:trPr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EF60F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726B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4BF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F51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2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02DE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3</w:t>
            </w:r>
          </w:p>
        </w:tc>
      </w:tr>
      <w:tr w:rsidR="002F23CB" w:rsidRPr="00152337" w14:paraId="6A37DCC9" w14:textId="77777777" w:rsidTr="00B0282D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3BF9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A046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47A" w14:textId="09DEC327" w:rsidR="002F23CB" w:rsidRPr="00152337" w:rsidRDefault="00B0282D" w:rsidP="00A94978">
            <w:pPr>
              <w:jc w:val="center"/>
            </w:pPr>
            <w: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1E11B" w14:textId="67088717" w:rsidR="002F23CB" w:rsidRPr="00152337" w:rsidRDefault="00B0282D" w:rsidP="00A94978">
            <w:pPr>
              <w:jc w:val="center"/>
            </w:pPr>
            <w:r>
              <w:t>0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598E7" w14:textId="494E00AD" w:rsidR="002F23CB" w:rsidRPr="00152337" w:rsidRDefault="00B0282D" w:rsidP="00A94978">
            <w:pPr>
              <w:jc w:val="center"/>
            </w:pPr>
            <w:r>
              <w:t>1</w:t>
            </w:r>
          </w:p>
        </w:tc>
      </w:tr>
      <w:tr w:rsidR="002F23CB" w:rsidRPr="00152337" w14:paraId="2C2A8F6D" w14:textId="77777777" w:rsidTr="00B0282D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096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E7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8467" w14:textId="5DB121AD" w:rsidR="002F23CB" w:rsidRPr="00152337" w:rsidRDefault="00B0282D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3696" w14:textId="322199CB" w:rsidR="002F23CB" w:rsidRPr="00152337" w:rsidRDefault="00B0282D" w:rsidP="00A94978">
            <w:pPr>
              <w:jc w:val="center"/>
            </w:pPr>
            <w:r>
              <w:t>0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0A29" w14:textId="3804F771" w:rsidR="002F23CB" w:rsidRPr="00152337" w:rsidRDefault="00B0282D" w:rsidP="00A94978">
            <w:pPr>
              <w:jc w:val="center"/>
            </w:pPr>
            <w:r>
              <w:t>1</w:t>
            </w:r>
          </w:p>
        </w:tc>
      </w:tr>
      <w:tr w:rsidR="002F23CB" w:rsidRPr="00152337" w14:paraId="6720B767" w14:textId="77777777" w:rsidTr="00B0282D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D1BD7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FFB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E095" w14:textId="4C81FB13" w:rsidR="002F23CB" w:rsidRPr="00152337" w:rsidRDefault="00B0282D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95AF" w14:textId="10D71103" w:rsidR="002F23CB" w:rsidRPr="00152337" w:rsidRDefault="00B0282D" w:rsidP="00A94978">
            <w:pPr>
              <w:jc w:val="center"/>
            </w:pPr>
            <w:r>
              <w:t>0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B4773" w14:textId="105E85B7" w:rsidR="002F23CB" w:rsidRPr="00152337" w:rsidRDefault="00B0282D" w:rsidP="00A94978">
            <w:pPr>
              <w:jc w:val="center"/>
            </w:pPr>
            <w:r>
              <w:t>1</w:t>
            </w:r>
          </w:p>
        </w:tc>
      </w:tr>
      <w:tr w:rsidR="002F23CB" w:rsidRPr="00152337" w14:paraId="235C92AC" w14:textId="77777777" w:rsidTr="00B0282D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E63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001 011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0F1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10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2BF3C" w14:textId="4C2AA8A4" w:rsidR="002F23CB" w:rsidRPr="00152337" w:rsidRDefault="00B0282D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F6C9E" w14:textId="2780B188" w:rsidR="002F23CB" w:rsidRPr="00152337" w:rsidRDefault="00B0282D" w:rsidP="00A94978">
            <w:pPr>
              <w:jc w:val="center"/>
            </w:pPr>
            <w:r>
              <w:t>0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9AC7" w14:textId="7652DC37" w:rsidR="002F23CB" w:rsidRPr="00152337" w:rsidRDefault="00B0282D" w:rsidP="00A94978">
            <w:pPr>
              <w:jc w:val="center"/>
            </w:pPr>
            <w:r>
              <w:t>1</w:t>
            </w:r>
          </w:p>
        </w:tc>
      </w:tr>
      <w:tr w:rsidR="002F23CB" w:rsidRPr="00152337" w14:paraId="7F1748B1" w14:textId="77777777" w:rsidTr="00B0282D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FF021" w14:textId="1CC516A4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11</w:t>
            </w:r>
            <w:r w:rsidRPr="002F23CB">
              <w:rPr>
                <w:b w:val="0"/>
                <w:bCs w:val="0"/>
              </w:rPr>
              <w:t>1 01</w:t>
            </w:r>
            <w:r>
              <w:rPr>
                <w:b w:val="0"/>
                <w:bCs w:val="0"/>
              </w:rPr>
              <w:t>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1A79" w14:textId="375D1639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10</w:t>
            </w:r>
            <w:r w:rsidRPr="002F23CB">
              <w:rPr>
                <w:b w:val="0"/>
                <w:bCs w:val="0"/>
              </w:rPr>
              <w:t xml:space="preserve">1 </w:t>
            </w:r>
            <w:r>
              <w:rPr>
                <w:b w:val="0"/>
                <w:bCs w:val="0"/>
              </w:rPr>
              <w:t>1</w:t>
            </w: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0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070CC" w14:textId="4B5CA669" w:rsidR="002F23CB" w:rsidRPr="00152337" w:rsidRDefault="001C2FAA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F79C" w14:textId="21914E9B" w:rsidR="002F23CB" w:rsidRPr="00152337" w:rsidRDefault="001C2FAA" w:rsidP="00A94978">
            <w:pPr>
              <w:jc w:val="center"/>
            </w:pPr>
            <w:r>
              <w:t>0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E9AC" w14:textId="224E4DF5" w:rsidR="002F23CB" w:rsidRPr="00152337" w:rsidRDefault="001C2FAA" w:rsidP="00A94978">
            <w:pPr>
              <w:jc w:val="center"/>
            </w:pPr>
            <w:r>
              <w:t>1</w:t>
            </w:r>
          </w:p>
        </w:tc>
      </w:tr>
      <w:tr w:rsidR="002F23CB" w:rsidRPr="00152337" w14:paraId="602C2919" w14:textId="77777777" w:rsidTr="00B0282D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1DBAC" w14:textId="361087D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110 11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522A9" w14:textId="06743C7F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110 11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F8AAE" w14:textId="06A5EEE1" w:rsidR="002F23CB" w:rsidRPr="00152337" w:rsidRDefault="001C2FAA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81486" w14:textId="2BEB5478" w:rsidR="002F23CB" w:rsidRPr="00152337" w:rsidRDefault="001C2FAA" w:rsidP="00A94978">
            <w:pPr>
              <w:jc w:val="center"/>
            </w:pPr>
            <w:r>
              <w:t>1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80DF5" w14:textId="6D252F97" w:rsidR="002F23CB" w:rsidRPr="00152337" w:rsidRDefault="001C2FAA" w:rsidP="00A94978">
            <w:pPr>
              <w:jc w:val="center"/>
            </w:pPr>
            <w:r>
              <w:t>0</w:t>
            </w:r>
          </w:p>
        </w:tc>
      </w:tr>
    </w:tbl>
    <w:p w14:paraId="7E76D6F0" w14:textId="16B13F1A" w:rsidR="002F23CB" w:rsidRDefault="002F23CB" w:rsidP="002F23CB">
      <w:pPr>
        <w:spacing w:line="360" w:lineRule="auto"/>
        <w:jc w:val="both"/>
        <w:rPr>
          <w:b w:val="0"/>
        </w:rPr>
      </w:pPr>
      <w:r w:rsidRPr="002F23CB">
        <w:rPr>
          <w:b w:val="0"/>
        </w:rPr>
        <w:t>Make comment on results</w:t>
      </w:r>
      <w:r>
        <w:rPr>
          <w:b w:val="0"/>
        </w:rPr>
        <w:t xml:space="preserve"> and give a brief explanation of the cascading </w:t>
      </w:r>
      <w:proofErr w:type="gramStart"/>
      <w:r>
        <w:rPr>
          <w:b w:val="0"/>
        </w:rPr>
        <w:t>connection</w:t>
      </w:r>
      <w:proofErr w:type="gramEnd"/>
    </w:p>
    <w:p w14:paraId="54BF6D7F" w14:textId="6546F6D6" w:rsidR="001C2FAA" w:rsidRDefault="004931C7" w:rsidP="002F23CB">
      <w:pPr>
        <w:spacing w:line="360" w:lineRule="auto"/>
        <w:jc w:val="both"/>
        <w:rPr>
          <w:rStyle w:val="fontstyle01"/>
        </w:rPr>
      </w:pPr>
      <w:r>
        <w:rPr>
          <w:rStyle w:val="fontstyle01"/>
        </w:rPr>
        <w:t xml:space="preserve">Cascading is the use of a circuit breaker's current-limiting capacity at one point to allow the installation of lower-rated and hence less </w:t>
      </w:r>
      <w:r>
        <w:rPr>
          <w:rStyle w:val="fontstyle01"/>
        </w:rPr>
        <w:lastRenderedPageBreak/>
        <w:t>expensive circuit breakers downstream. The output of the circuit on the board agrees with the outcome of the circuit on simulIDE.</w:t>
      </w:r>
    </w:p>
    <w:p w14:paraId="52B26214" w14:textId="77777777" w:rsidR="00FF269E" w:rsidRDefault="00FF269E" w:rsidP="002F23CB">
      <w:pPr>
        <w:spacing w:line="360" w:lineRule="auto"/>
        <w:jc w:val="both"/>
        <w:rPr>
          <w:rStyle w:val="fontstyle01"/>
        </w:rPr>
      </w:pPr>
    </w:p>
    <w:p w14:paraId="092F5BF3" w14:textId="77777777" w:rsidR="00FF269E" w:rsidRDefault="00FF269E" w:rsidP="002F23CB">
      <w:pPr>
        <w:spacing w:line="360" w:lineRule="auto"/>
        <w:jc w:val="both"/>
        <w:rPr>
          <w:rStyle w:val="fontstyle01"/>
        </w:rPr>
      </w:pPr>
    </w:p>
    <w:p w14:paraId="57174082" w14:textId="77777777" w:rsidR="00FF269E" w:rsidRDefault="00FF269E" w:rsidP="002F23CB">
      <w:pPr>
        <w:spacing w:line="360" w:lineRule="auto"/>
        <w:jc w:val="both"/>
        <w:rPr>
          <w:rStyle w:val="fontstyle01"/>
        </w:rPr>
      </w:pPr>
    </w:p>
    <w:p w14:paraId="11405892" w14:textId="77777777" w:rsidR="00FF269E" w:rsidRDefault="00FF269E" w:rsidP="002F23CB">
      <w:pPr>
        <w:spacing w:line="360" w:lineRule="auto"/>
        <w:jc w:val="both"/>
        <w:rPr>
          <w:rStyle w:val="fontstyle01"/>
        </w:rPr>
      </w:pPr>
    </w:p>
    <w:p w14:paraId="4E3F28F3" w14:textId="77777777" w:rsidR="00FF269E" w:rsidRDefault="00FF269E" w:rsidP="002F23CB">
      <w:pPr>
        <w:spacing w:line="360" w:lineRule="auto"/>
        <w:jc w:val="both"/>
        <w:rPr>
          <w:rStyle w:val="fontstyle01"/>
        </w:rPr>
      </w:pPr>
    </w:p>
    <w:p w14:paraId="20CD44C6" w14:textId="77777777" w:rsidR="00FF269E" w:rsidRDefault="00FF269E" w:rsidP="002F23CB">
      <w:pPr>
        <w:spacing w:line="360" w:lineRule="auto"/>
        <w:jc w:val="both"/>
        <w:rPr>
          <w:rStyle w:val="fontstyle01"/>
        </w:rPr>
      </w:pPr>
    </w:p>
    <w:p w14:paraId="50A80F87" w14:textId="77777777" w:rsidR="00FF269E" w:rsidRDefault="00FF269E" w:rsidP="002F23CB">
      <w:pPr>
        <w:spacing w:line="360" w:lineRule="auto"/>
        <w:jc w:val="both"/>
        <w:rPr>
          <w:rStyle w:val="fontstyle01"/>
        </w:rPr>
      </w:pPr>
    </w:p>
    <w:p w14:paraId="76F83D5B" w14:textId="77777777" w:rsidR="00FF269E" w:rsidRDefault="00FF269E" w:rsidP="002F23CB">
      <w:pPr>
        <w:spacing w:line="360" w:lineRule="auto"/>
        <w:jc w:val="both"/>
        <w:rPr>
          <w:b w:val="0"/>
        </w:rPr>
      </w:pPr>
    </w:p>
    <w:p w14:paraId="6E5D9738" w14:textId="1B721B33" w:rsidR="002F23CB" w:rsidRDefault="009A5521" w:rsidP="002F23CB">
      <w:pPr>
        <w:spacing w:line="360" w:lineRule="auto"/>
        <w:rPr>
          <w:b w:val="0"/>
        </w:rPr>
      </w:pPr>
      <w:r>
        <w:t>3</w:t>
      </w:r>
      <w:r w:rsidR="002F23CB" w:rsidRPr="0075765B">
        <w:rPr>
          <w:lang w:val="vi-VN"/>
        </w:rPr>
        <w:t xml:space="preserve">. </w:t>
      </w:r>
      <w:r w:rsidR="002F23CB">
        <w:t xml:space="preserve">Design the </w:t>
      </w:r>
      <w:bookmarkStart w:id="0" w:name="_Hlk84265029"/>
      <w:r w:rsidR="002F23CB" w:rsidRPr="002F23CB">
        <w:t>Parity Generator and Parity Checker</w:t>
      </w:r>
      <w:bookmarkEnd w:id="0"/>
    </w:p>
    <w:p w14:paraId="49721A71" w14:textId="7E4621D2" w:rsidR="002F23CB" w:rsidRPr="002F23CB" w:rsidRDefault="002F23CB" w:rsidP="002F23CB">
      <w:pPr>
        <w:spacing w:line="360" w:lineRule="auto"/>
        <w:rPr>
          <w:bCs w:val="0"/>
        </w:rPr>
      </w:pPr>
      <w:r w:rsidRPr="008B28B3">
        <w:rPr>
          <w:bCs w:val="0"/>
        </w:rPr>
        <w:t xml:space="preserve">a. Build </w:t>
      </w:r>
      <w:r>
        <w:rPr>
          <w:bCs w:val="0"/>
        </w:rPr>
        <w:t>a</w:t>
      </w:r>
      <w:r w:rsidRPr="008B28B3">
        <w:rPr>
          <w:bCs w:val="0"/>
          <w:lang w:val="vi-VN"/>
        </w:rPr>
        <w:t xml:space="preserve"> </w:t>
      </w:r>
      <w:r>
        <w:rPr>
          <w:bCs w:val="0"/>
        </w:rPr>
        <w:t>3</w:t>
      </w:r>
      <w:r w:rsidRPr="008B28B3">
        <w:rPr>
          <w:bCs w:val="0"/>
          <w:lang w:val="vi-VN"/>
        </w:rPr>
        <w:t xml:space="preserve">-bit </w:t>
      </w:r>
      <w:r>
        <w:rPr>
          <w:bCs w:val="0"/>
        </w:rPr>
        <w:t>p</w:t>
      </w:r>
      <w:r w:rsidRPr="002F23CB">
        <w:rPr>
          <w:bCs w:val="0"/>
          <w:lang w:val="vi-VN"/>
        </w:rPr>
        <w:t xml:space="preserve">arity </w:t>
      </w:r>
      <w:r>
        <w:rPr>
          <w:bCs w:val="0"/>
        </w:rPr>
        <w:t>g</w:t>
      </w:r>
      <w:r w:rsidRPr="002F23CB">
        <w:rPr>
          <w:bCs w:val="0"/>
          <w:lang w:val="vi-VN"/>
        </w:rPr>
        <w:t xml:space="preserve">enerator and </w:t>
      </w:r>
      <w:r>
        <w:rPr>
          <w:bCs w:val="0"/>
        </w:rPr>
        <w:t>p</w:t>
      </w:r>
      <w:r w:rsidRPr="002F23CB">
        <w:rPr>
          <w:bCs w:val="0"/>
          <w:lang w:val="vi-VN"/>
        </w:rPr>
        <w:t xml:space="preserve">arity </w:t>
      </w:r>
      <w:r>
        <w:rPr>
          <w:bCs w:val="0"/>
        </w:rPr>
        <w:t>c</w:t>
      </w:r>
      <w:r w:rsidRPr="002F23CB">
        <w:rPr>
          <w:bCs w:val="0"/>
          <w:lang w:val="vi-VN"/>
        </w:rPr>
        <w:t xml:space="preserve">hecker </w:t>
      </w:r>
      <w:r>
        <w:rPr>
          <w:bCs w:val="0"/>
        </w:rPr>
        <w:t xml:space="preserve">only using XOR </w:t>
      </w:r>
      <w:proofErr w:type="gramStart"/>
      <w:r>
        <w:rPr>
          <w:bCs w:val="0"/>
        </w:rPr>
        <w:t>gate</w:t>
      </w:r>
      <w:proofErr w:type="gramEnd"/>
    </w:p>
    <w:p w14:paraId="77CF8642" w14:textId="4402E7A9" w:rsidR="002F23CB" w:rsidRDefault="002F23CB" w:rsidP="002F23CB">
      <w:pPr>
        <w:spacing w:line="360" w:lineRule="auto"/>
        <w:jc w:val="both"/>
        <w:rPr>
          <w:b w:val="0"/>
        </w:rPr>
      </w:pPr>
      <w:r>
        <w:rPr>
          <w:b w:val="0"/>
        </w:rPr>
        <w:t>Fulfill</w:t>
      </w:r>
      <w:r w:rsidRPr="002F23CB">
        <w:rPr>
          <w:b w:val="0"/>
        </w:rPr>
        <w:t xml:space="preserve"> the truth </w:t>
      </w:r>
      <w:proofErr w:type="gramStart"/>
      <w:r w:rsidRPr="002F23CB">
        <w:rPr>
          <w:b w:val="0"/>
        </w:rPr>
        <w:t>table</w:t>
      </w:r>
      <w:proofErr w:type="gramEnd"/>
      <w:r w:rsidRPr="002F23CB">
        <w:rPr>
          <w:b w:val="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900"/>
        <w:gridCol w:w="900"/>
        <w:gridCol w:w="1765"/>
        <w:gridCol w:w="1810"/>
      </w:tblGrid>
      <w:tr w:rsidR="002F23CB" w:rsidRPr="002D0F24" w14:paraId="3A893A2D" w14:textId="77777777" w:rsidTr="00A94978">
        <w:trPr>
          <w:jc w:val="center"/>
        </w:trPr>
        <w:tc>
          <w:tcPr>
            <w:tcW w:w="828" w:type="dxa"/>
          </w:tcPr>
          <w:p w14:paraId="184D34D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A</w:t>
            </w:r>
          </w:p>
        </w:tc>
        <w:tc>
          <w:tcPr>
            <w:tcW w:w="900" w:type="dxa"/>
          </w:tcPr>
          <w:p w14:paraId="64F1B7B5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B</w:t>
            </w:r>
          </w:p>
        </w:tc>
        <w:tc>
          <w:tcPr>
            <w:tcW w:w="900" w:type="dxa"/>
          </w:tcPr>
          <w:p w14:paraId="28218827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C</w:t>
            </w:r>
          </w:p>
        </w:tc>
        <w:tc>
          <w:tcPr>
            <w:tcW w:w="1765" w:type="dxa"/>
          </w:tcPr>
          <w:p w14:paraId="6E5F45AE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Even Output</w:t>
            </w:r>
          </w:p>
        </w:tc>
        <w:tc>
          <w:tcPr>
            <w:tcW w:w="1810" w:type="dxa"/>
          </w:tcPr>
          <w:p w14:paraId="5801077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Odd Output</w:t>
            </w:r>
          </w:p>
        </w:tc>
      </w:tr>
      <w:tr w:rsidR="002F23CB" w:rsidRPr="002D0F24" w14:paraId="4B534A0D" w14:textId="77777777" w:rsidTr="00A94978">
        <w:trPr>
          <w:jc w:val="center"/>
        </w:trPr>
        <w:tc>
          <w:tcPr>
            <w:tcW w:w="828" w:type="dxa"/>
          </w:tcPr>
          <w:p w14:paraId="3D899C2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3393D4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5F1430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47B43DE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68B6E3F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4B72D79C" w14:textId="77777777" w:rsidTr="00A94978">
        <w:trPr>
          <w:jc w:val="center"/>
        </w:trPr>
        <w:tc>
          <w:tcPr>
            <w:tcW w:w="828" w:type="dxa"/>
          </w:tcPr>
          <w:p w14:paraId="554CA2B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80B706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9E4913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0E8B5D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A946EF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2A526454" w14:textId="77777777" w:rsidTr="00A94978">
        <w:trPr>
          <w:jc w:val="center"/>
        </w:trPr>
        <w:tc>
          <w:tcPr>
            <w:tcW w:w="828" w:type="dxa"/>
          </w:tcPr>
          <w:p w14:paraId="0FC648E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4E6FA1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C15251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6C503A3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5CD674F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EDAA508" w14:textId="77777777" w:rsidTr="00A94978">
        <w:trPr>
          <w:jc w:val="center"/>
        </w:trPr>
        <w:tc>
          <w:tcPr>
            <w:tcW w:w="828" w:type="dxa"/>
          </w:tcPr>
          <w:p w14:paraId="35DFA54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FD3BE6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93C3EB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62717D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44CB1B1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56C07AA5" w14:textId="77777777" w:rsidTr="00A94978">
        <w:trPr>
          <w:jc w:val="center"/>
        </w:trPr>
        <w:tc>
          <w:tcPr>
            <w:tcW w:w="828" w:type="dxa"/>
          </w:tcPr>
          <w:p w14:paraId="64FA0AC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77C838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ECFC3D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636B2D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B779CA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85EF021" w14:textId="77777777" w:rsidTr="00A94978">
        <w:trPr>
          <w:jc w:val="center"/>
        </w:trPr>
        <w:tc>
          <w:tcPr>
            <w:tcW w:w="828" w:type="dxa"/>
          </w:tcPr>
          <w:p w14:paraId="312DE19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834029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E53750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811425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929EC6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0167D82" w14:textId="77777777" w:rsidTr="00A94978">
        <w:trPr>
          <w:jc w:val="center"/>
        </w:trPr>
        <w:tc>
          <w:tcPr>
            <w:tcW w:w="828" w:type="dxa"/>
          </w:tcPr>
          <w:p w14:paraId="0D2EEB1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BFEC28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7798CB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4966977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FCE802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66ED2A1F" w14:textId="77777777" w:rsidTr="00A94978">
        <w:trPr>
          <w:jc w:val="center"/>
        </w:trPr>
        <w:tc>
          <w:tcPr>
            <w:tcW w:w="828" w:type="dxa"/>
          </w:tcPr>
          <w:p w14:paraId="69D9A01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CDF979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8C6E0F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DE0CDF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244ADC2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6F9CE7C5" w14:textId="77777777" w:rsidTr="00A94978">
        <w:trPr>
          <w:jc w:val="center"/>
        </w:trPr>
        <w:tc>
          <w:tcPr>
            <w:tcW w:w="828" w:type="dxa"/>
          </w:tcPr>
          <w:p w14:paraId="3375D28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A1B95F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F55BCD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CCC6FE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9EDB74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</w:tbl>
    <w:p w14:paraId="0C6876B8" w14:textId="5FCD214D" w:rsidR="002F23CB" w:rsidRDefault="002F23CB" w:rsidP="00B82894">
      <w:pPr>
        <w:spacing w:line="360" w:lineRule="auto"/>
        <w:rPr>
          <w:b w:val="0"/>
        </w:rPr>
      </w:pPr>
    </w:p>
    <w:p w14:paraId="5B8380E1" w14:textId="28FE502E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 xml:space="preserve">Write </w:t>
      </w:r>
      <w:r w:rsidRPr="002F23CB">
        <w:rPr>
          <w:b w:val="0"/>
        </w:rPr>
        <w:t xml:space="preserve">the </w:t>
      </w:r>
      <w:proofErr w:type="gramStart"/>
      <w:r w:rsidRPr="002F23CB">
        <w:rPr>
          <w:b w:val="0"/>
        </w:rPr>
        <w:t>expressions</w:t>
      </w:r>
      <w:proofErr w:type="gramEnd"/>
    </w:p>
    <w:p w14:paraId="3F56AFAE" w14:textId="7B9E7E2C" w:rsidR="002F23CB" w:rsidRDefault="002F23CB" w:rsidP="00B82894">
      <w:pPr>
        <w:spacing w:line="360" w:lineRule="auto"/>
        <w:rPr>
          <w:b w:val="0"/>
        </w:rPr>
      </w:pPr>
    </w:p>
    <w:p w14:paraId="0A5B67A2" w14:textId="6FA358E3" w:rsidR="002F23CB" w:rsidRDefault="002F23CB" w:rsidP="00B82894">
      <w:pPr>
        <w:spacing w:line="360" w:lineRule="auto"/>
        <w:rPr>
          <w:b w:val="0"/>
        </w:rPr>
      </w:pPr>
    </w:p>
    <w:p w14:paraId="6895EEA7" w14:textId="5AF175FA" w:rsidR="002F23CB" w:rsidRDefault="002F23CB" w:rsidP="00B82894">
      <w:pPr>
        <w:spacing w:line="360" w:lineRule="auto"/>
        <w:rPr>
          <w:b w:val="0"/>
        </w:rPr>
      </w:pPr>
    </w:p>
    <w:p w14:paraId="7C47D494" w14:textId="1F24B600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 xml:space="preserve">Using K-map to simplify the </w:t>
      </w:r>
      <w:proofErr w:type="gramStart"/>
      <w:r>
        <w:rPr>
          <w:b w:val="0"/>
        </w:rPr>
        <w:t>expressions</w:t>
      </w:r>
      <w:proofErr w:type="gramEnd"/>
    </w:p>
    <w:p w14:paraId="5E66D7C5" w14:textId="2A707C21" w:rsidR="002F23CB" w:rsidRDefault="002F23CB" w:rsidP="00B82894">
      <w:pPr>
        <w:spacing w:line="360" w:lineRule="auto"/>
        <w:rPr>
          <w:b w:val="0"/>
        </w:rPr>
      </w:pPr>
    </w:p>
    <w:p w14:paraId="3856D67B" w14:textId="766EF403" w:rsidR="002F23CB" w:rsidRDefault="002F23CB" w:rsidP="00B82894">
      <w:pPr>
        <w:spacing w:line="360" w:lineRule="auto"/>
        <w:rPr>
          <w:b w:val="0"/>
        </w:rPr>
      </w:pPr>
    </w:p>
    <w:p w14:paraId="1994144C" w14:textId="60DB6F2A" w:rsidR="002F23CB" w:rsidRDefault="002F23CB" w:rsidP="00B82894">
      <w:pPr>
        <w:spacing w:line="360" w:lineRule="auto"/>
        <w:rPr>
          <w:b w:val="0"/>
        </w:rPr>
      </w:pPr>
    </w:p>
    <w:p w14:paraId="5D448A01" w14:textId="296F29D9" w:rsidR="002F23CB" w:rsidRDefault="002F23CB" w:rsidP="00B82894">
      <w:pPr>
        <w:spacing w:line="360" w:lineRule="auto"/>
        <w:rPr>
          <w:b w:val="0"/>
        </w:rPr>
      </w:pPr>
    </w:p>
    <w:p w14:paraId="28A5295F" w14:textId="6330FC8C" w:rsidR="002F23CB" w:rsidRDefault="002F23CB" w:rsidP="00B82894">
      <w:pPr>
        <w:spacing w:line="360" w:lineRule="auto"/>
        <w:rPr>
          <w:b w:val="0"/>
        </w:rPr>
      </w:pPr>
    </w:p>
    <w:p w14:paraId="42C02F14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9557B4C" w14:textId="61DAEDD4" w:rsidR="002F23CB" w:rsidRDefault="002F23CB" w:rsidP="00B82894">
      <w:pPr>
        <w:spacing w:line="360" w:lineRule="auto"/>
        <w:rPr>
          <w:b w:val="0"/>
          <w:lang w:val="vi-VN"/>
        </w:rPr>
      </w:pPr>
    </w:p>
    <w:p w14:paraId="26E2B682" w14:textId="6280608E" w:rsidR="002F23CB" w:rsidRDefault="002F23CB" w:rsidP="00B82894">
      <w:pPr>
        <w:spacing w:line="360" w:lineRule="auto"/>
        <w:rPr>
          <w:b w:val="0"/>
          <w:lang w:val="vi-VN"/>
        </w:rPr>
      </w:pPr>
    </w:p>
    <w:p w14:paraId="720524CA" w14:textId="4A61473A" w:rsidR="002F23CB" w:rsidRDefault="002F23CB" w:rsidP="00B82894">
      <w:pPr>
        <w:spacing w:line="360" w:lineRule="auto"/>
        <w:rPr>
          <w:b w:val="0"/>
          <w:lang w:val="vi-VN"/>
        </w:rPr>
      </w:pPr>
    </w:p>
    <w:p w14:paraId="10F66100" w14:textId="6B373DA2" w:rsidR="002F23CB" w:rsidRDefault="002F23CB" w:rsidP="00B82894">
      <w:pPr>
        <w:spacing w:line="360" w:lineRule="auto"/>
        <w:rPr>
          <w:b w:val="0"/>
          <w:lang w:val="vi-VN"/>
        </w:rPr>
      </w:pPr>
    </w:p>
    <w:p w14:paraId="41444F29" w14:textId="749DB387" w:rsidR="002F23CB" w:rsidRDefault="002F23CB" w:rsidP="00B82894">
      <w:pPr>
        <w:spacing w:line="360" w:lineRule="auto"/>
        <w:rPr>
          <w:b w:val="0"/>
          <w:lang w:val="vi-VN"/>
        </w:rPr>
      </w:pPr>
    </w:p>
    <w:p w14:paraId="6FBAD302" w14:textId="0CDD268F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using IC 74HC86 (quad 2-input XOR gate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B1CF054" w14:textId="7ED6B6A3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0E2992C3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04DACBCC" w14:textId="7981158C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8248A9A" w14:textId="5CE621C4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03AA44A8" w14:textId="3096AA74" w:rsidR="002F23CB" w:rsidRDefault="002F23CB" w:rsidP="002F23CB">
      <w:pPr>
        <w:spacing w:line="360" w:lineRule="auto"/>
        <w:jc w:val="both"/>
        <w:rPr>
          <w:b w:val="0"/>
        </w:rPr>
      </w:pPr>
      <w:r w:rsidRPr="002F23CB">
        <w:rPr>
          <w:b w:val="0"/>
        </w:rPr>
        <w:t xml:space="preserve">Make comment on </w:t>
      </w:r>
      <w:proofErr w:type="gramStart"/>
      <w:r w:rsidRPr="002F23CB">
        <w:rPr>
          <w:b w:val="0"/>
        </w:rPr>
        <w:t>results</w:t>
      </w:r>
      <w:proofErr w:type="gramEnd"/>
    </w:p>
    <w:p w14:paraId="1F15F07F" w14:textId="27B7EF23" w:rsidR="002F23CB" w:rsidRDefault="002F23CB" w:rsidP="002F23CB">
      <w:pPr>
        <w:spacing w:line="360" w:lineRule="auto"/>
        <w:jc w:val="both"/>
        <w:rPr>
          <w:b w:val="0"/>
        </w:rPr>
      </w:pPr>
    </w:p>
    <w:p w14:paraId="565DD1A1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936C330" w14:textId="260D10EA" w:rsidR="002F23CB" w:rsidRPr="002F23CB" w:rsidRDefault="002F23CB" w:rsidP="002F23CB">
      <w:pPr>
        <w:spacing w:line="360" w:lineRule="auto"/>
        <w:jc w:val="both"/>
        <w:rPr>
          <w:bCs w:val="0"/>
        </w:rPr>
      </w:pPr>
      <w:r w:rsidRPr="002F23CB">
        <w:rPr>
          <w:bCs w:val="0"/>
        </w:rPr>
        <w:t xml:space="preserve">b. Build a 4-bit parity generator and parity checker only using XOR </w:t>
      </w:r>
      <w:proofErr w:type="gramStart"/>
      <w:r w:rsidRPr="002F23CB">
        <w:rPr>
          <w:bCs w:val="0"/>
        </w:rPr>
        <w:t>gate</w:t>
      </w:r>
      <w:proofErr w:type="gramEnd"/>
    </w:p>
    <w:p w14:paraId="3FB8D189" w14:textId="77777777" w:rsidR="002F23CB" w:rsidRDefault="002F23CB" w:rsidP="002F23CB">
      <w:pPr>
        <w:spacing w:line="360" w:lineRule="auto"/>
        <w:jc w:val="both"/>
        <w:rPr>
          <w:b w:val="0"/>
        </w:rPr>
      </w:pPr>
      <w:r>
        <w:rPr>
          <w:b w:val="0"/>
        </w:rPr>
        <w:t>Fulfill</w:t>
      </w:r>
      <w:r w:rsidRPr="002F23CB">
        <w:rPr>
          <w:b w:val="0"/>
        </w:rPr>
        <w:t xml:space="preserve"> the truth </w:t>
      </w:r>
      <w:proofErr w:type="gramStart"/>
      <w:r w:rsidRPr="002F23CB">
        <w:rPr>
          <w:b w:val="0"/>
        </w:rPr>
        <w:t>table</w:t>
      </w:r>
      <w:proofErr w:type="gramEnd"/>
      <w:r w:rsidRPr="002F23CB">
        <w:rPr>
          <w:b w:val="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900"/>
        <w:gridCol w:w="900"/>
        <w:gridCol w:w="900"/>
        <w:gridCol w:w="1765"/>
        <w:gridCol w:w="1810"/>
      </w:tblGrid>
      <w:tr w:rsidR="002F23CB" w:rsidRPr="002D0F24" w14:paraId="556FB3FC" w14:textId="77777777" w:rsidTr="00A94978">
        <w:trPr>
          <w:jc w:val="center"/>
        </w:trPr>
        <w:tc>
          <w:tcPr>
            <w:tcW w:w="828" w:type="dxa"/>
          </w:tcPr>
          <w:p w14:paraId="4BE3E790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A</w:t>
            </w:r>
          </w:p>
        </w:tc>
        <w:tc>
          <w:tcPr>
            <w:tcW w:w="900" w:type="dxa"/>
          </w:tcPr>
          <w:p w14:paraId="01375CA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B</w:t>
            </w:r>
          </w:p>
        </w:tc>
        <w:tc>
          <w:tcPr>
            <w:tcW w:w="900" w:type="dxa"/>
          </w:tcPr>
          <w:p w14:paraId="43EB18C3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C</w:t>
            </w:r>
          </w:p>
        </w:tc>
        <w:tc>
          <w:tcPr>
            <w:tcW w:w="900" w:type="dxa"/>
          </w:tcPr>
          <w:p w14:paraId="2D21C85C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D</w:t>
            </w:r>
          </w:p>
        </w:tc>
        <w:tc>
          <w:tcPr>
            <w:tcW w:w="1765" w:type="dxa"/>
          </w:tcPr>
          <w:p w14:paraId="0410365C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Even Output</w:t>
            </w:r>
          </w:p>
        </w:tc>
        <w:tc>
          <w:tcPr>
            <w:tcW w:w="1810" w:type="dxa"/>
          </w:tcPr>
          <w:p w14:paraId="7D021F17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Odd Output</w:t>
            </w:r>
          </w:p>
        </w:tc>
      </w:tr>
      <w:tr w:rsidR="002F23CB" w:rsidRPr="002D0F24" w14:paraId="5181840F" w14:textId="77777777" w:rsidTr="00A94978">
        <w:trPr>
          <w:jc w:val="center"/>
        </w:trPr>
        <w:tc>
          <w:tcPr>
            <w:tcW w:w="828" w:type="dxa"/>
          </w:tcPr>
          <w:p w14:paraId="3958A37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884BD3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75ABEE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F5B071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522C401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6A3B5C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C992909" w14:textId="77777777" w:rsidTr="00A94978">
        <w:trPr>
          <w:jc w:val="center"/>
        </w:trPr>
        <w:tc>
          <w:tcPr>
            <w:tcW w:w="828" w:type="dxa"/>
          </w:tcPr>
          <w:p w14:paraId="70B41B7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88DE91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734CB6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F6B643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5F158B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6E6500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EE94177" w14:textId="77777777" w:rsidTr="00A94978">
        <w:trPr>
          <w:jc w:val="center"/>
        </w:trPr>
        <w:tc>
          <w:tcPr>
            <w:tcW w:w="828" w:type="dxa"/>
          </w:tcPr>
          <w:p w14:paraId="5AC807D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6E1F7E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5F0649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24F982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528CB27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AA8203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6ECAEA50" w14:textId="77777777" w:rsidTr="00A94978">
        <w:trPr>
          <w:jc w:val="center"/>
        </w:trPr>
        <w:tc>
          <w:tcPr>
            <w:tcW w:w="828" w:type="dxa"/>
          </w:tcPr>
          <w:p w14:paraId="7581376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936C3E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506675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1B70FC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06E6293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46C781C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D53FE9C" w14:textId="77777777" w:rsidTr="00A94978">
        <w:trPr>
          <w:jc w:val="center"/>
        </w:trPr>
        <w:tc>
          <w:tcPr>
            <w:tcW w:w="828" w:type="dxa"/>
          </w:tcPr>
          <w:p w14:paraId="798BE74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734CED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FEFB03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94760C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4259953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1BEBC8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AB0A40C" w14:textId="77777777" w:rsidTr="00A94978">
        <w:trPr>
          <w:jc w:val="center"/>
        </w:trPr>
        <w:tc>
          <w:tcPr>
            <w:tcW w:w="828" w:type="dxa"/>
          </w:tcPr>
          <w:p w14:paraId="6A5B5F8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E6D432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0B6471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BD3582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5EB00C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538AB0E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092332D" w14:textId="77777777" w:rsidTr="00A94978">
        <w:trPr>
          <w:jc w:val="center"/>
        </w:trPr>
        <w:tc>
          <w:tcPr>
            <w:tcW w:w="828" w:type="dxa"/>
          </w:tcPr>
          <w:p w14:paraId="359220F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206D3C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AF780C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413A24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044D3F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B8536C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FEDEFA2" w14:textId="77777777" w:rsidTr="00A94978">
        <w:trPr>
          <w:jc w:val="center"/>
        </w:trPr>
        <w:tc>
          <w:tcPr>
            <w:tcW w:w="828" w:type="dxa"/>
          </w:tcPr>
          <w:p w14:paraId="53C20D8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68CE4A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62BDB5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B8B67B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E1589C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B54668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A5AC08B" w14:textId="77777777" w:rsidTr="00A94978">
        <w:trPr>
          <w:jc w:val="center"/>
        </w:trPr>
        <w:tc>
          <w:tcPr>
            <w:tcW w:w="828" w:type="dxa"/>
          </w:tcPr>
          <w:p w14:paraId="360EE23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409DD1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9742F5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94846D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4D1743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264A6A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1079F5A" w14:textId="77777777" w:rsidTr="00A94978">
        <w:trPr>
          <w:jc w:val="center"/>
        </w:trPr>
        <w:tc>
          <w:tcPr>
            <w:tcW w:w="828" w:type="dxa"/>
          </w:tcPr>
          <w:p w14:paraId="469966D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60B37D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76A4F5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4723F0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6DE7DC0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2F01FF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F59DCD2" w14:textId="77777777" w:rsidTr="00A94978">
        <w:trPr>
          <w:jc w:val="center"/>
        </w:trPr>
        <w:tc>
          <w:tcPr>
            <w:tcW w:w="828" w:type="dxa"/>
          </w:tcPr>
          <w:p w14:paraId="1C78F7F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7CDA86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7C17AE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495A4A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6BD94F6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AC76AD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4D13A7B" w14:textId="77777777" w:rsidTr="00A94978">
        <w:trPr>
          <w:jc w:val="center"/>
        </w:trPr>
        <w:tc>
          <w:tcPr>
            <w:tcW w:w="828" w:type="dxa"/>
          </w:tcPr>
          <w:p w14:paraId="557938A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67F731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26F7FC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A855B7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3911E4B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E7FB86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0EC8AF8" w14:textId="77777777" w:rsidTr="00A94978">
        <w:trPr>
          <w:jc w:val="center"/>
        </w:trPr>
        <w:tc>
          <w:tcPr>
            <w:tcW w:w="828" w:type="dxa"/>
          </w:tcPr>
          <w:p w14:paraId="69BD410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C75445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9CAEB4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8B02B4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97916A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5664ED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5CAAAE9" w14:textId="77777777" w:rsidTr="00A94978">
        <w:trPr>
          <w:jc w:val="center"/>
        </w:trPr>
        <w:tc>
          <w:tcPr>
            <w:tcW w:w="828" w:type="dxa"/>
          </w:tcPr>
          <w:p w14:paraId="7D9C0A4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643633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24226F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EDCF65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DE26A8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21E771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06988BE" w14:textId="77777777" w:rsidTr="00A94978">
        <w:trPr>
          <w:jc w:val="center"/>
        </w:trPr>
        <w:tc>
          <w:tcPr>
            <w:tcW w:w="828" w:type="dxa"/>
          </w:tcPr>
          <w:p w14:paraId="1B0B572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D1A667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8D9455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245BBD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8454CB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59D58E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736C75F4" w14:textId="77777777" w:rsidTr="00A94978">
        <w:trPr>
          <w:jc w:val="center"/>
        </w:trPr>
        <w:tc>
          <w:tcPr>
            <w:tcW w:w="828" w:type="dxa"/>
          </w:tcPr>
          <w:p w14:paraId="6BAF922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987A82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44BE13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E0C32D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5507CBC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27228C4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</w:tbl>
    <w:p w14:paraId="007B3B21" w14:textId="77777777" w:rsidR="002F23CB" w:rsidRDefault="002F23CB" w:rsidP="002F23CB">
      <w:pPr>
        <w:spacing w:line="360" w:lineRule="auto"/>
        <w:rPr>
          <w:b w:val="0"/>
        </w:rPr>
      </w:pPr>
    </w:p>
    <w:p w14:paraId="12981B96" w14:textId="77777777" w:rsidR="002F23CB" w:rsidRDefault="002F23CB" w:rsidP="002F23CB">
      <w:pPr>
        <w:spacing w:line="360" w:lineRule="auto"/>
        <w:rPr>
          <w:b w:val="0"/>
        </w:rPr>
      </w:pPr>
      <w:r>
        <w:rPr>
          <w:b w:val="0"/>
        </w:rPr>
        <w:t xml:space="preserve">Write </w:t>
      </w:r>
      <w:r w:rsidRPr="002F23CB">
        <w:rPr>
          <w:b w:val="0"/>
        </w:rPr>
        <w:t xml:space="preserve">the </w:t>
      </w:r>
      <w:proofErr w:type="gramStart"/>
      <w:r w:rsidRPr="002F23CB">
        <w:rPr>
          <w:b w:val="0"/>
        </w:rPr>
        <w:t>expressions</w:t>
      </w:r>
      <w:proofErr w:type="gramEnd"/>
    </w:p>
    <w:p w14:paraId="7066FE9D" w14:textId="77777777" w:rsidR="002F23CB" w:rsidRDefault="002F23CB" w:rsidP="002F23CB">
      <w:pPr>
        <w:spacing w:line="360" w:lineRule="auto"/>
        <w:rPr>
          <w:b w:val="0"/>
        </w:rPr>
      </w:pPr>
    </w:p>
    <w:p w14:paraId="3A42D06C" w14:textId="77777777" w:rsidR="002F23CB" w:rsidRDefault="002F23CB" w:rsidP="002F23CB">
      <w:pPr>
        <w:spacing w:line="360" w:lineRule="auto"/>
        <w:rPr>
          <w:b w:val="0"/>
        </w:rPr>
      </w:pPr>
    </w:p>
    <w:p w14:paraId="30429960" w14:textId="77777777" w:rsidR="002F23CB" w:rsidRDefault="002F23CB" w:rsidP="002F23CB">
      <w:pPr>
        <w:spacing w:line="360" w:lineRule="auto"/>
        <w:rPr>
          <w:b w:val="0"/>
        </w:rPr>
      </w:pPr>
    </w:p>
    <w:p w14:paraId="0602BF10" w14:textId="77777777" w:rsidR="002F23CB" w:rsidRDefault="002F23CB" w:rsidP="002F23CB">
      <w:pPr>
        <w:spacing w:line="360" w:lineRule="auto"/>
        <w:rPr>
          <w:b w:val="0"/>
        </w:rPr>
      </w:pPr>
      <w:r>
        <w:rPr>
          <w:b w:val="0"/>
        </w:rPr>
        <w:t xml:space="preserve">Using K-map to simplify the </w:t>
      </w:r>
      <w:proofErr w:type="gramStart"/>
      <w:r>
        <w:rPr>
          <w:b w:val="0"/>
        </w:rPr>
        <w:t>expressions</w:t>
      </w:r>
      <w:proofErr w:type="gramEnd"/>
    </w:p>
    <w:p w14:paraId="32686B5B" w14:textId="77777777" w:rsidR="002F23CB" w:rsidRDefault="002F23CB" w:rsidP="002F23CB">
      <w:pPr>
        <w:spacing w:line="360" w:lineRule="auto"/>
        <w:rPr>
          <w:b w:val="0"/>
        </w:rPr>
      </w:pPr>
    </w:p>
    <w:p w14:paraId="6AEB51C8" w14:textId="77777777" w:rsidR="002F23CB" w:rsidRDefault="002F23CB" w:rsidP="002F23CB">
      <w:pPr>
        <w:spacing w:line="360" w:lineRule="auto"/>
        <w:rPr>
          <w:b w:val="0"/>
        </w:rPr>
      </w:pPr>
    </w:p>
    <w:p w14:paraId="60AD49AF" w14:textId="77777777" w:rsidR="002F23CB" w:rsidRDefault="002F23CB" w:rsidP="002F23CB">
      <w:pPr>
        <w:spacing w:line="360" w:lineRule="auto"/>
        <w:rPr>
          <w:b w:val="0"/>
        </w:rPr>
      </w:pPr>
    </w:p>
    <w:p w14:paraId="72F0AB4B" w14:textId="77777777" w:rsidR="002F23CB" w:rsidRDefault="002F23CB" w:rsidP="002F23CB">
      <w:pPr>
        <w:spacing w:line="360" w:lineRule="auto"/>
        <w:rPr>
          <w:b w:val="0"/>
        </w:rPr>
      </w:pPr>
    </w:p>
    <w:p w14:paraId="15E84B98" w14:textId="77777777" w:rsidR="002F23CB" w:rsidRDefault="002F23CB" w:rsidP="002F23CB">
      <w:pPr>
        <w:spacing w:line="360" w:lineRule="auto"/>
        <w:rPr>
          <w:b w:val="0"/>
        </w:rPr>
      </w:pPr>
    </w:p>
    <w:p w14:paraId="0BA8B6B3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275B882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59343801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435563F7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3DE8E042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29F0228A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7C69C472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using IC 74HC86 (quad 2-input XOR gate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0A25216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E33D574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0FD47DD" w14:textId="683FE501" w:rsidR="002F23CB" w:rsidRDefault="002F23CB" w:rsidP="00B82894">
      <w:pPr>
        <w:spacing w:line="360" w:lineRule="auto"/>
        <w:rPr>
          <w:b w:val="0"/>
          <w:lang w:val="vi-VN"/>
        </w:rPr>
      </w:pPr>
    </w:p>
    <w:p w14:paraId="76413732" w14:textId="3EEF5F38" w:rsidR="002F23CB" w:rsidRDefault="002F23CB" w:rsidP="00B82894">
      <w:pPr>
        <w:spacing w:line="360" w:lineRule="auto"/>
        <w:rPr>
          <w:b w:val="0"/>
          <w:lang w:val="vi-VN"/>
        </w:rPr>
      </w:pPr>
    </w:p>
    <w:p w14:paraId="0024AA1C" w14:textId="199EA195" w:rsidR="002F23CB" w:rsidRDefault="002F23CB" w:rsidP="00B82894">
      <w:pPr>
        <w:spacing w:line="360" w:lineRule="auto"/>
        <w:rPr>
          <w:b w:val="0"/>
          <w:lang w:val="vi-VN"/>
        </w:rPr>
      </w:pPr>
    </w:p>
    <w:p w14:paraId="75A98773" w14:textId="03BE4970" w:rsidR="002F23CB" w:rsidRPr="007F6C1B" w:rsidRDefault="002F23CB" w:rsidP="00B82894">
      <w:pPr>
        <w:spacing w:line="360" w:lineRule="auto"/>
        <w:rPr>
          <w:b w:val="0"/>
        </w:rPr>
      </w:pPr>
    </w:p>
    <w:p w14:paraId="35D31B9A" w14:textId="1EED0726" w:rsidR="002F23CB" w:rsidRPr="007F6C1B" w:rsidRDefault="002F23CB" w:rsidP="00B82894">
      <w:pPr>
        <w:spacing w:line="360" w:lineRule="auto"/>
        <w:rPr>
          <w:b w:val="0"/>
        </w:rPr>
      </w:pPr>
      <w:r w:rsidRPr="002F23CB">
        <w:rPr>
          <w:b w:val="0"/>
        </w:rPr>
        <w:t xml:space="preserve">Make comment on </w:t>
      </w:r>
      <w:proofErr w:type="gramStart"/>
      <w:r w:rsidRPr="002F23CB">
        <w:rPr>
          <w:b w:val="0"/>
        </w:rPr>
        <w:t>results</w:t>
      </w:r>
      <w:proofErr w:type="gramEnd"/>
    </w:p>
    <w:p w14:paraId="1E66046B" w14:textId="4AC4342B" w:rsidR="002F23CB" w:rsidRDefault="002F23CB" w:rsidP="00B82894">
      <w:pPr>
        <w:spacing w:line="360" w:lineRule="auto"/>
        <w:rPr>
          <w:b w:val="0"/>
        </w:rPr>
      </w:pPr>
    </w:p>
    <w:p w14:paraId="64123168" w14:textId="77777777" w:rsidR="002F23CB" w:rsidRDefault="002F23CB" w:rsidP="00B82894">
      <w:pPr>
        <w:spacing w:line="360" w:lineRule="auto"/>
        <w:rPr>
          <w:b w:val="0"/>
        </w:rPr>
      </w:pPr>
    </w:p>
    <w:p w14:paraId="575E2964" w14:textId="77777777" w:rsidR="002F23CB" w:rsidRPr="002F23CB" w:rsidRDefault="002F23CB" w:rsidP="00B82894">
      <w:pPr>
        <w:spacing w:line="360" w:lineRule="auto"/>
        <w:rPr>
          <w:b w:val="0"/>
        </w:rPr>
      </w:pPr>
    </w:p>
    <w:sectPr w:rsidR="002F23CB" w:rsidRPr="002F23CB" w:rsidSect="0043663B">
      <w:headerReference w:type="default" r:id="rId48"/>
      <w:footerReference w:type="even" r:id="rId49"/>
      <w:footerReference w:type="default" r:id="rId50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140776" w14:textId="77777777" w:rsidR="0043663B" w:rsidRDefault="0043663B">
      <w:r>
        <w:separator/>
      </w:r>
    </w:p>
  </w:endnote>
  <w:endnote w:type="continuationSeparator" w:id="0">
    <w:p w14:paraId="6382AFE8" w14:textId="77777777" w:rsidR="0043663B" w:rsidRDefault="00436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57BA2" w14:textId="77777777" w:rsidR="0043663B" w:rsidRDefault="0043663B">
      <w:r>
        <w:separator/>
      </w:r>
    </w:p>
  </w:footnote>
  <w:footnote w:type="continuationSeparator" w:id="0">
    <w:p w14:paraId="78B1D058" w14:textId="77777777" w:rsidR="0043663B" w:rsidRDefault="004366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6025481">
    <w:abstractNumId w:val="8"/>
  </w:num>
  <w:num w:numId="2" w16cid:durableId="1057625358">
    <w:abstractNumId w:val="12"/>
  </w:num>
  <w:num w:numId="3" w16cid:durableId="788819984">
    <w:abstractNumId w:val="29"/>
  </w:num>
  <w:num w:numId="4" w16cid:durableId="1995178962">
    <w:abstractNumId w:val="27"/>
  </w:num>
  <w:num w:numId="5" w16cid:durableId="7172604">
    <w:abstractNumId w:val="15"/>
  </w:num>
  <w:num w:numId="6" w16cid:durableId="651838667">
    <w:abstractNumId w:val="28"/>
  </w:num>
  <w:num w:numId="7" w16cid:durableId="265890419">
    <w:abstractNumId w:val="23"/>
  </w:num>
  <w:num w:numId="8" w16cid:durableId="996759680">
    <w:abstractNumId w:val="11"/>
  </w:num>
  <w:num w:numId="9" w16cid:durableId="1861815775">
    <w:abstractNumId w:val="16"/>
  </w:num>
  <w:num w:numId="10" w16cid:durableId="744912761">
    <w:abstractNumId w:val="8"/>
  </w:num>
  <w:num w:numId="11" w16cid:durableId="1542086034">
    <w:abstractNumId w:val="8"/>
  </w:num>
  <w:num w:numId="12" w16cid:durableId="1890724871">
    <w:abstractNumId w:val="8"/>
  </w:num>
  <w:num w:numId="13" w16cid:durableId="1688209398">
    <w:abstractNumId w:val="8"/>
  </w:num>
  <w:num w:numId="14" w16cid:durableId="1358507299">
    <w:abstractNumId w:val="8"/>
  </w:num>
  <w:num w:numId="15" w16cid:durableId="1053893801">
    <w:abstractNumId w:val="8"/>
  </w:num>
  <w:num w:numId="16" w16cid:durableId="209075263">
    <w:abstractNumId w:val="26"/>
  </w:num>
  <w:num w:numId="17" w16cid:durableId="1954096549">
    <w:abstractNumId w:val="10"/>
  </w:num>
  <w:num w:numId="18" w16cid:durableId="311955788">
    <w:abstractNumId w:val="24"/>
  </w:num>
  <w:num w:numId="19" w16cid:durableId="1788307503">
    <w:abstractNumId w:val="0"/>
  </w:num>
  <w:num w:numId="20" w16cid:durableId="1804350841">
    <w:abstractNumId w:val="5"/>
  </w:num>
  <w:num w:numId="21" w16cid:durableId="718936974">
    <w:abstractNumId w:val="14"/>
  </w:num>
  <w:num w:numId="22" w16cid:durableId="735978155">
    <w:abstractNumId w:val="19"/>
  </w:num>
  <w:num w:numId="23" w16cid:durableId="1139231014">
    <w:abstractNumId w:val="25"/>
  </w:num>
  <w:num w:numId="24" w16cid:durableId="1330476079">
    <w:abstractNumId w:val="6"/>
  </w:num>
  <w:num w:numId="25" w16cid:durableId="1818760289">
    <w:abstractNumId w:val="1"/>
  </w:num>
  <w:num w:numId="26" w16cid:durableId="177618184">
    <w:abstractNumId w:val="17"/>
  </w:num>
  <w:num w:numId="27" w16cid:durableId="1961103207">
    <w:abstractNumId w:val="4"/>
  </w:num>
  <w:num w:numId="28" w16cid:durableId="1063020371">
    <w:abstractNumId w:val="2"/>
  </w:num>
  <w:num w:numId="29" w16cid:durableId="1677226178">
    <w:abstractNumId w:val="8"/>
  </w:num>
  <w:num w:numId="30" w16cid:durableId="1154685290">
    <w:abstractNumId w:val="21"/>
  </w:num>
  <w:num w:numId="31" w16cid:durableId="258567662">
    <w:abstractNumId w:val="18"/>
  </w:num>
  <w:num w:numId="32" w16cid:durableId="348681525">
    <w:abstractNumId w:val="8"/>
  </w:num>
  <w:num w:numId="33" w16cid:durableId="441919007">
    <w:abstractNumId w:val="8"/>
  </w:num>
  <w:num w:numId="34" w16cid:durableId="524562729">
    <w:abstractNumId w:val="8"/>
  </w:num>
  <w:num w:numId="35" w16cid:durableId="292636568">
    <w:abstractNumId w:val="8"/>
  </w:num>
  <w:num w:numId="36" w16cid:durableId="239601357">
    <w:abstractNumId w:val="8"/>
  </w:num>
  <w:num w:numId="37" w16cid:durableId="1870947672">
    <w:abstractNumId w:val="8"/>
  </w:num>
  <w:num w:numId="38" w16cid:durableId="1511917908">
    <w:abstractNumId w:val="22"/>
  </w:num>
  <w:num w:numId="39" w16cid:durableId="1225458116">
    <w:abstractNumId w:val="31"/>
  </w:num>
  <w:num w:numId="40" w16cid:durableId="916595645">
    <w:abstractNumId w:val="9"/>
  </w:num>
  <w:num w:numId="41" w16cid:durableId="343633734">
    <w:abstractNumId w:val="30"/>
  </w:num>
  <w:num w:numId="42" w16cid:durableId="896430761">
    <w:abstractNumId w:val="20"/>
  </w:num>
  <w:num w:numId="43" w16cid:durableId="660079454">
    <w:abstractNumId w:val="7"/>
  </w:num>
  <w:num w:numId="44" w16cid:durableId="1918324634">
    <w:abstractNumId w:val="3"/>
  </w:num>
  <w:num w:numId="45" w16cid:durableId="1110664377">
    <w:abstractNumId w:val="32"/>
  </w:num>
  <w:num w:numId="46" w16cid:durableId="23948177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gFAH9f1JItAAAA"/>
  </w:docVars>
  <w:rsids>
    <w:rsidRoot w:val="00E74251"/>
    <w:rsid w:val="00001BE0"/>
    <w:rsid w:val="00004073"/>
    <w:rsid w:val="000062F9"/>
    <w:rsid w:val="0000630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70116"/>
    <w:rsid w:val="00075CB8"/>
    <w:rsid w:val="00085F61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6E01"/>
    <w:rsid w:val="0012055D"/>
    <w:rsid w:val="00120B4F"/>
    <w:rsid w:val="001365B8"/>
    <w:rsid w:val="0015291E"/>
    <w:rsid w:val="00160A87"/>
    <w:rsid w:val="001734E1"/>
    <w:rsid w:val="00173DD4"/>
    <w:rsid w:val="0018726D"/>
    <w:rsid w:val="00195A41"/>
    <w:rsid w:val="00197AD9"/>
    <w:rsid w:val="00197D43"/>
    <w:rsid w:val="001A0ACA"/>
    <w:rsid w:val="001B45B0"/>
    <w:rsid w:val="001B55AB"/>
    <w:rsid w:val="001B6DBD"/>
    <w:rsid w:val="001C2FAA"/>
    <w:rsid w:val="001D13F4"/>
    <w:rsid w:val="001E27C7"/>
    <w:rsid w:val="001F5B3A"/>
    <w:rsid w:val="002002AF"/>
    <w:rsid w:val="00203F59"/>
    <w:rsid w:val="00214634"/>
    <w:rsid w:val="00214B74"/>
    <w:rsid w:val="00220F35"/>
    <w:rsid w:val="00235B18"/>
    <w:rsid w:val="00235BA3"/>
    <w:rsid w:val="00251281"/>
    <w:rsid w:val="00263551"/>
    <w:rsid w:val="00263A00"/>
    <w:rsid w:val="00263A9D"/>
    <w:rsid w:val="002666FD"/>
    <w:rsid w:val="00267E48"/>
    <w:rsid w:val="00292701"/>
    <w:rsid w:val="002B7597"/>
    <w:rsid w:val="002C14F8"/>
    <w:rsid w:val="002C163A"/>
    <w:rsid w:val="002D1F36"/>
    <w:rsid w:val="002E2AF0"/>
    <w:rsid w:val="002E639E"/>
    <w:rsid w:val="002F23CB"/>
    <w:rsid w:val="00313C65"/>
    <w:rsid w:val="003203FA"/>
    <w:rsid w:val="0032067B"/>
    <w:rsid w:val="00326545"/>
    <w:rsid w:val="003367B0"/>
    <w:rsid w:val="00337E11"/>
    <w:rsid w:val="00342CD7"/>
    <w:rsid w:val="00343294"/>
    <w:rsid w:val="00375E14"/>
    <w:rsid w:val="00385AB2"/>
    <w:rsid w:val="003944A8"/>
    <w:rsid w:val="00397822"/>
    <w:rsid w:val="003A334F"/>
    <w:rsid w:val="003A7E96"/>
    <w:rsid w:val="003B4B1B"/>
    <w:rsid w:val="003C3F60"/>
    <w:rsid w:val="003C588A"/>
    <w:rsid w:val="003D55EA"/>
    <w:rsid w:val="003D6212"/>
    <w:rsid w:val="003E2B8B"/>
    <w:rsid w:val="004060C3"/>
    <w:rsid w:val="004061C1"/>
    <w:rsid w:val="00410549"/>
    <w:rsid w:val="00411714"/>
    <w:rsid w:val="0042149D"/>
    <w:rsid w:val="004220B0"/>
    <w:rsid w:val="00423D5B"/>
    <w:rsid w:val="0043663B"/>
    <w:rsid w:val="00437737"/>
    <w:rsid w:val="00441BBF"/>
    <w:rsid w:val="00442CE1"/>
    <w:rsid w:val="00443090"/>
    <w:rsid w:val="00447E81"/>
    <w:rsid w:val="00452829"/>
    <w:rsid w:val="00452BD4"/>
    <w:rsid w:val="00452CA3"/>
    <w:rsid w:val="004547F1"/>
    <w:rsid w:val="00461984"/>
    <w:rsid w:val="00467DAD"/>
    <w:rsid w:val="00483DE1"/>
    <w:rsid w:val="004931C7"/>
    <w:rsid w:val="004B3A6B"/>
    <w:rsid w:val="004B62CB"/>
    <w:rsid w:val="004C51E2"/>
    <w:rsid w:val="004C599F"/>
    <w:rsid w:val="004C64F7"/>
    <w:rsid w:val="004D1E11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63BB8"/>
    <w:rsid w:val="0057118C"/>
    <w:rsid w:val="00571CB6"/>
    <w:rsid w:val="0057285F"/>
    <w:rsid w:val="0057439B"/>
    <w:rsid w:val="00576253"/>
    <w:rsid w:val="00584A46"/>
    <w:rsid w:val="00592A3B"/>
    <w:rsid w:val="005961B7"/>
    <w:rsid w:val="005A535D"/>
    <w:rsid w:val="005C52CC"/>
    <w:rsid w:val="005D1716"/>
    <w:rsid w:val="005E6372"/>
    <w:rsid w:val="005F5E57"/>
    <w:rsid w:val="005F73E8"/>
    <w:rsid w:val="006037E8"/>
    <w:rsid w:val="006056B7"/>
    <w:rsid w:val="006113C1"/>
    <w:rsid w:val="006306DA"/>
    <w:rsid w:val="00632077"/>
    <w:rsid w:val="006352B8"/>
    <w:rsid w:val="0064588B"/>
    <w:rsid w:val="00647C1C"/>
    <w:rsid w:val="0066799A"/>
    <w:rsid w:val="0067006B"/>
    <w:rsid w:val="00683E01"/>
    <w:rsid w:val="00686025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DE"/>
    <w:rsid w:val="006F7EEC"/>
    <w:rsid w:val="00700A1E"/>
    <w:rsid w:val="00705AC1"/>
    <w:rsid w:val="00722588"/>
    <w:rsid w:val="00730A82"/>
    <w:rsid w:val="00733CCE"/>
    <w:rsid w:val="0075765B"/>
    <w:rsid w:val="00764ECA"/>
    <w:rsid w:val="007657F0"/>
    <w:rsid w:val="0077048D"/>
    <w:rsid w:val="0077214D"/>
    <w:rsid w:val="007804FC"/>
    <w:rsid w:val="00782539"/>
    <w:rsid w:val="00787678"/>
    <w:rsid w:val="007A271B"/>
    <w:rsid w:val="007A3D9E"/>
    <w:rsid w:val="007A4767"/>
    <w:rsid w:val="007A49BF"/>
    <w:rsid w:val="007B2737"/>
    <w:rsid w:val="007E1DE3"/>
    <w:rsid w:val="007E513B"/>
    <w:rsid w:val="007E54E4"/>
    <w:rsid w:val="007E7D90"/>
    <w:rsid w:val="007F5892"/>
    <w:rsid w:val="007F5AA1"/>
    <w:rsid w:val="007F6C1B"/>
    <w:rsid w:val="00804846"/>
    <w:rsid w:val="0080737F"/>
    <w:rsid w:val="00815BE0"/>
    <w:rsid w:val="00821470"/>
    <w:rsid w:val="008243BC"/>
    <w:rsid w:val="00826DF0"/>
    <w:rsid w:val="00827C72"/>
    <w:rsid w:val="008316E6"/>
    <w:rsid w:val="00841002"/>
    <w:rsid w:val="00841CA3"/>
    <w:rsid w:val="00845D3E"/>
    <w:rsid w:val="00847E49"/>
    <w:rsid w:val="0085269D"/>
    <w:rsid w:val="0085652D"/>
    <w:rsid w:val="00867BC8"/>
    <w:rsid w:val="00871C94"/>
    <w:rsid w:val="00874EE5"/>
    <w:rsid w:val="00890F9A"/>
    <w:rsid w:val="008A49D9"/>
    <w:rsid w:val="008B28B3"/>
    <w:rsid w:val="008B3855"/>
    <w:rsid w:val="008B644B"/>
    <w:rsid w:val="008C1791"/>
    <w:rsid w:val="008D218A"/>
    <w:rsid w:val="008D37CE"/>
    <w:rsid w:val="008E006C"/>
    <w:rsid w:val="008F31FD"/>
    <w:rsid w:val="008F3283"/>
    <w:rsid w:val="008F6A13"/>
    <w:rsid w:val="00903AAC"/>
    <w:rsid w:val="0090616D"/>
    <w:rsid w:val="00907AFA"/>
    <w:rsid w:val="00916741"/>
    <w:rsid w:val="00920F51"/>
    <w:rsid w:val="00936F29"/>
    <w:rsid w:val="00944EA0"/>
    <w:rsid w:val="00950D88"/>
    <w:rsid w:val="009520FC"/>
    <w:rsid w:val="00952A20"/>
    <w:rsid w:val="0095323E"/>
    <w:rsid w:val="00976AAE"/>
    <w:rsid w:val="00977B13"/>
    <w:rsid w:val="00982DDD"/>
    <w:rsid w:val="00993666"/>
    <w:rsid w:val="009944DE"/>
    <w:rsid w:val="009A1D33"/>
    <w:rsid w:val="009A5521"/>
    <w:rsid w:val="009B17CC"/>
    <w:rsid w:val="009B2577"/>
    <w:rsid w:val="009B4687"/>
    <w:rsid w:val="009C3792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5510"/>
    <w:rsid w:val="00AA3834"/>
    <w:rsid w:val="00AB321E"/>
    <w:rsid w:val="00AC7629"/>
    <w:rsid w:val="00AD7372"/>
    <w:rsid w:val="00AF198E"/>
    <w:rsid w:val="00B0044E"/>
    <w:rsid w:val="00B0282D"/>
    <w:rsid w:val="00B0760E"/>
    <w:rsid w:val="00B13C29"/>
    <w:rsid w:val="00B17619"/>
    <w:rsid w:val="00B21EB0"/>
    <w:rsid w:val="00B3135B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2CF0"/>
    <w:rsid w:val="00BC6570"/>
    <w:rsid w:val="00BD00C0"/>
    <w:rsid w:val="00BE2ED9"/>
    <w:rsid w:val="00BE5EDC"/>
    <w:rsid w:val="00BF25DB"/>
    <w:rsid w:val="00BF7FAD"/>
    <w:rsid w:val="00C273E2"/>
    <w:rsid w:val="00C37482"/>
    <w:rsid w:val="00C40CC3"/>
    <w:rsid w:val="00C47CA2"/>
    <w:rsid w:val="00C53C50"/>
    <w:rsid w:val="00C619A5"/>
    <w:rsid w:val="00C63F49"/>
    <w:rsid w:val="00C66884"/>
    <w:rsid w:val="00C739A6"/>
    <w:rsid w:val="00C814A4"/>
    <w:rsid w:val="00C92AD9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331F0"/>
    <w:rsid w:val="00D4665E"/>
    <w:rsid w:val="00D60086"/>
    <w:rsid w:val="00D61C04"/>
    <w:rsid w:val="00D72694"/>
    <w:rsid w:val="00D8261E"/>
    <w:rsid w:val="00D90527"/>
    <w:rsid w:val="00DA0E0D"/>
    <w:rsid w:val="00DA2043"/>
    <w:rsid w:val="00DA4ACD"/>
    <w:rsid w:val="00DC6DA4"/>
    <w:rsid w:val="00DD30FD"/>
    <w:rsid w:val="00DE583D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364"/>
    <w:rsid w:val="00E44660"/>
    <w:rsid w:val="00E479D9"/>
    <w:rsid w:val="00E60123"/>
    <w:rsid w:val="00E61D11"/>
    <w:rsid w:val="00E66D26"/>
    <w:rsid w:val="00E702EC"/>
    <w:rsid w:val="00E74251"/>
    <w:rsid w:val="00E84223"/>
    <w:rsid w:val="00E84EE9"/>
    <w:rsid w:val="00E907BA"/>
    <w:rsid w:val="00E90986"/>
    <w:rsid w:val="00E95728"/>
    <w:rsid w:val="00E971B1"/>
    <w:rsid w:val="00EA089F"/>
    <w:rsid w:val="00EA1B4A"/>
    <w:rsid w:val="00EA2A44"/>
    <w:rsid w:val="00EB256B"/>
    <w:rsid w:val="00EC05DB"/>
    <w:rsid w:val="00EC2D01"/>
    <w:rsid w:val="00ED2C67"/>
    <w:rsid w:val="00ED2E28"/>
    <w:rsid w:val="00ED575D"/>
    <w:rsid w:val="00EE6887"/>
    <w:rsid w:val="00EE7124"/>
    <w:rsid w:val="00EF5F4D"/>
    <w:rsid w:val="00F0056D"/>
    <w:rsid w:val="00F014B0"/>
    <w:rsid w:val="00F06913"/>
    <w:rsid w:val="00F11D03"/>
    <w:rsid w:val="00F219A7"/>
    <w:rsid w:val="00F4260E"/>
    <w:rsid w:val="00F526DC"/>
    <w:rsid w:val="00F71E7E"/>
    <w:rsid w:val="00F72486"/>
    <w:rsid w:val="00F7389C"/>
    <w:rsid w:val="00F76456"/>
    <w:rsid w:val="00F824E2"/>
    <w:rsid w:val="00F84E37"/>
    <w:rsid w:val="00F84FF7"/>
    <w:rsid w:val="00F87EC1"/>
    <w:rsid w:val="00F94791"/>
    <w:rsid w:val="00FA0763"/>
    <w:rsid w:val="00FA100C"/>
    <w:rsid w:val="00FA27CE"/>
    <w:rsid w:val="00FB1709"/>
    <w:rsid w:val="00FB2231"/>
    <w:rsid w:val="00FC3107"/>
    <w:rsid w:val="00FE053D"/>
    <w:rsid w:val="00FE2213"/>
    <w:rsid w:val="00FE7B2A"/>
    <w:rsid w:val="00FF269E"/>
    <w:rsid w:val="00FF4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,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E49"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  <w:style w:type="character" w:customStyle="1" w:styleId="fontstyle01">
    <w:name w:val="fontstyle01"/>
    <w:basedOn w:val="DefaultParagraphFont"/>
    <w:rsid w:val="004931C7"/>
    <w:rPr>
      <w:rFonts w:ascii="TimesNewRomanPSMT" w:hAnsi="TimesNewRomanPSMT" w:hint="default"/>
      <w:b w:val="0"/>
      <w:bCs w:val="0"/>
      <w:i w:val="0"/>
      <w:iCs w:val="0"/>
      <w:color w:val="000000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06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18.png"/><Relationship Id="rId21" Type="http://schemas.openxmlformats.org/officeDocument/2006/relationships/customXml" Target="ink/ink7.xml"/><Relationship Id="rId34" Type="http://schemas.openxmlformats.org/officeDocument/2006/relationships/image" Target="media/image14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customXml" Target="ink/ink11.xml"/><Relationship Id="rId11" Type="http://schemas.openxmlformats.org/officeDocument/2006/relationships/image" Target="media/image2.png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customXml" Target="ink/ink8.xml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openxmlformats.org/officeDocument/2006/relationships/footer" Target="footer1.xml"/><Relationship Id="rId10" Type="http://schemas.openxmlformats.org/officeDocument/2006/relationships/customXml" Target="ink/ink2.xml"/><Relationship Id="rId19" Type="http://schemas.openxmlformats.org/officeDocument/2006/relationships/customXml" Target="ink/ink6.xml"/><Relationship Id="rId31" Type="http://schemas.openxmlformats.org/officeDocument/2006/relationships/customXml" Target="ink/ink12.xml"/><Relationship Id="rId44" Type="http://schemas.openxmlformats.org/officeDocument/2006/relationships/image" Target="media/image23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ink/ink4.xml"/><Relationship Id="rId22" Type="http://schemas.openxmlformats.org/officeDocument/2006/relationships/image" Target="media/image8.png"/><Relationship Id="rId27" Type="http://schemas.openxmlformats.org/officeDocument/2006/relationships/customXml" Target="ink/ink10.xml"/><Relationship Id="rId30" Type="http://schemas.openxmlformats.org/officeDocument/2006/relationships/image" Target="media/image12.png"/><Relationship Id="rId35" Type="http://schemas.openxmlformats.org/officeDocument/2006/relationships/customXml" Target="ink/ink14.xml"/><Relationship Id="rId43" Type="http://schemas.openxmlformats.org/officeDocument/2006/relationships/image" Target="media/image22.png"/><Relationship Id="rId48" Type="http://schemas.openxmlformats.org/officeDocument/2006/relationships/header" Target="header1.xml"/><Relationship Id="rId8" Type="http://schemas.openxmlformats.org/officeDocument/2006/relationships/customXml" Target="ink/ink1.xm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customXml" Target="ink/ink3.xml"/><Relationship Id="rId17" Type="http://schemas.openxmlformats.org/officeDocument/2006/relationships/customXml" Target="ink/ink5.xml"/><Relationship Id="rId25" Type="http://schemas.openxmlformats.org/officeDocument/2006/relationships/customXml" Target="ink/ink9.xml"/><Relationship Id="rId33" Type="http://schemas.openxmlformats.org/officeDocument/2006/relationships/customXml" Target="ink/ink13.xml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20" Type="http://schemas.openxmlformats.org/officeDocument/2006/relationships/image" Target="media/image7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27:58.81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1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4:59.98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5 24575,'3'0'0,"3"0"0,4 0 0,3 0 0,5 0 0,2 0 0,1 0 0,-1 0 0,-1 0 0,-1 0 0,0 0 0,2 0 0,0 0 0,-3-3 0,-1 0 0,-1-1 0,-1 1 0,-2 1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4:54.25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33 0 24575,'0'14'0,"-1"0"0,0 0 0,-1 0 0,-1 0 0,0-1 0,-1 1 0,0-1 0,-1 0 0,-9 17 0,-8 22 0,-29 103 0,50-150 0,-5 19 0,-1-1 0,0 0 0,-2 0 0,-20 37 0,20-46-151,0 1-1,1 0 0,1 0 0,1 1 1,0 0-1,0 0 0,2 0 1,-5 27-1,9-26-6674</inkml:trace>
  <inkml:trace contextRef="#ctx0" brushRef="#br0" timeOffset="2461.17">249 16 24575,'1'7'0,"0"0"0,1 0 0,0 0 0,0 0 0,0 0 0,1-1 0,0 1 0,5 8 0,-3-7 0,-1 1 0,0 0 0,-1 0 0,3 11 0,3 33 0,-6-31 0,1-1 0,0 0 0,1 0 0,2 0 0,11 26 0,-11-30 0,-2 0 0,0 0 0,-1 0 0,-1 0 0,0 1 0,0 28 0,0-7 0,0 24 246,-4-50-447,1 1-1,1 0 1,0 0 0,1 0-1,1 0 1,0-1-1,6 17 1,-4-20-662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27:38.95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133 24575,'644'0'-1365,"-629"0"-5461</inkml:trace>
  <inkml:trace contextRef="#ctx0" brushRef="#br0" timeOffset="2539.08">1667 793 24575,'17'0'0,"17"0"0,16 0 0,17 0 0,2 0 0,1 0 0,-3 0 0,-10 0 0,-12 0 0,-11 0 0,-8 0 0,-4 0 0,-1 0 0,-3 0 0,-4 0-8191</inkml:trace>
  <inkml:trace contextRef="#ctx0" brushRef="#br0" timeOffset="4725.8">1898 383 24575,'2'33'0,"1"1"0,12 49 0,1 7 0,0 124 0,-15-204 0,1 1 0,0-1 0,1 0 0,0 0 0,0 0 0,1 0 0,0 0 0,1-1 0,0 0 0,1 0 0,11 14 0,-14-17 0,1-1 0,-1 1 0,0 0 0,0 0 0,0 1 0,-1-1 0,0 1 0,0-1 0,-1 1 0,0 0 0,1 11 0,-3 83 0,-1-64 0,1 23-1365,1-43-5461</inkml:trace>
  <inkml:trace contextRef="#ctx0" brushRef="#br0" timeOffset="7309.63">2855 450 24575,'1'10'0,"0"1"0,1 0 0,0-1 0,6 19 0,4 16 0,56 355 342,-55-286-1196,-4 182 1,-9-282-5973</inkml:trace>
  <inkml:trace contextRef="#ctx0" brushRef="#br0" timeOffset="10904.19">2937 432 24575,'62'-2'0,"-37"0"0,1 2 0,-1 0 0,47 7 0,-69-6 0,1 0 0,-1 1 0,0-1 0,0 1 0,0-1 0,0 1 0,0 0 0,0 0 0,0 0 0,-1 0 0,1 1 0,-1-1 0,0 1 0,1-1 0,-1 1 0,0 0 0,-1 0 0,1 0 0,2 6 0,2 6 0,-1-1 0,-1 1 0,3 20 0,-1-10 0,-4-16 0,0 1 0,-1-1 0,0 0 0,-1 0 0,1 0 0,-2 1 0,1-1 0,-2 0 0,1 0 0,-1 0 0,0 0 0,-1 0 0,0 0 0,0-1 0,-1 1 0,0-1 0,-1 0 0,-9 14 0,7-14 0,0-1 0,-1 1 0,1-1 0,-2 0 0,1-1 0,-1 0 0,0 0 0,0-1 0,0 0 0,-1-1 0,1 0 0,-1 0 0,0-1 0,-1-1 0,1 1 0,-15 0 0,-13 2 0,36-4 0,4-1 0,20-3 0,66-12 0,-53 8 0,-1 1 0,59-1 0,-70 6 0,35 4 0,-56-2 0,1-1 0,-1 1 0,1 0 0,-1 0 0,1 0 0,-1 0 0,1 1 0,-1-1 0,0 0 0,1 1 0,-1 0 0,0 0 0,0-1 0,-1 1 0,1 0 0,0 1 0,0-1 0,1 4 0,8 14 0,-1 0 0,0 0 0,-2 1 0,-1 0 0,0 1 0,-2 0 0,3 24 0,0-2 0,-5-30 0,-1 0 0,0 1 0,0 19 0,-2-30 0,0 0 0,-1 0 0,0 0 0,1 0 0,-1 0 0,0 0 0,-1 0 0,1-1 0,-1 1 0,0 0 0,0-1 0,0 1 0,0-1 0,0 0 0,-1 0 0,-5 5 0,3-1 0,-1-1 0,0-1 0,-1 1 0,0-1 0,1 0 0,-2 0 0,1-1 0,0 0 0,-1 0 0,0-1 0,0 0 0,0-1 0,0 1 0,0-1 0,0-1 0,-1 0 0,-10 1 0,-71-2 0,-124-3 0,213 3-40,-1 0 0,0 0 0,1-1 0,-1 1-1,1 0 1,-1-1 0,0 1 0,1-1 0,-1 0 0,1 1 0,-1-1-1,1 0 1,0 0 0,-1 0 0,1 0 0,0 0 0,0 0-1,-1 0 1,1-1 0,0 1 0,0 0 0,0-1 0,1 1 0,-1-1-1,0 1 1,0-1 0,1 1 0,-1-1 0,1 1 0,-1-1-1,1 0 1,0 1 0,0-4 0,-2-14-6786</inkml:trace>
  <inkml:trace contextRef="#ctx0" brushRef="#br0" timeOffset="12958.29">3943 416 24575,'-4'0'0,"0"1"0,-1 0 0,1 0 0,0 0 0,0 0 0,-1 1 0,1 0 0,0 0 0,1 0 0,-1 0 0,0 1 0,1-1 0,-1 1 0,1 0 0,0 0 0,-4 4 0,-44 61 0,40-53 0,3-5 0,1 0 0,0 0 0,0 1 0,1 0 0,0 0 0,1 0 0,1 1 0,0 0 0,0 0 0,1 0 0,0 0 0,1 0 0,0 13 0,3 4 0,7 44 0,1 17 0,-9 366 0,0-453 0,0-1 0,0 0 0,0 0 0,0 0 0,0 0 0,1 1 0,-1-1 0,1 0 0,-1 0 0,1 0 0,0 0 0,0 0 0,0 0 0,0 0 0,0 0 0,1-1 0,-1 1 0,0 0 0,1-1 0,-1 1 0,1-1 0,0 1 0,-1-1 0,1 0 0,0 0 0,2 1 0,-1-1 0,-1 0 0,1-1 0,-1 1 0,1-1 0,0 0 0,-1 0 0,1 0 0,-1 0 0,1 0 0,0 0 0,-1-1 0,1 0 0,-1 1 0,1-1 0,-1 0 0,1 0 0,-1 0 0,0 0 0,1-1 0,-1 1 0,4-4 0,19-15 0,-16 13 0,-1 0 0,1 0 0,0 1 0,0 0 0,0 1 0,1 0 0,19-7 0,10 2 0,-25 7 0,0-1 0,0 0 0,-1-1 0,0 0 0,0-1 0,0 0 0,-1-1 0,0-1 0,18-14 0,-25 18 12,1 1-1,-1-1 1,0 1 0,1 0-1,-1 1 1,1-1-1,0 1 1,0 0-1,0 0 1,0 1-1,0 0 1,0 0 0,1 1-1,-1-1 1,0 1-1,12 2 1,41-5-1574,-44 0-5264</inkml:trace>
  <inkml:trace contextRef="#ctx0" brushRef="#br0" timeOffset="15319.3">2936 117 24575,'385'0'0,"-930"0"0,468-9 336,60 6-761,1 0 0,-1 2-1,-23 0 1</inkml:trace>
  <inkml:trace contextRef="#ctx0" brushRef="#br0" timeOffset="17809.29">3711 99 24575,'8'-5'0,"0"0"0,0 0 0,1 1 0,-1 0 0,1 0 0,0 1 0,0 0 0,13-2 0,21-7 0,-31 8 0,1 0 0,1 2 0,-1-1 0,0 2 0,19-1 0,-18 2 0,0-1 0,0-1 0,0 0 0,22-6 0,-27 4 0,0 1 0,1 0 0,0 0 0,-1 1 0,1 0 0,0 1 0,0 0 0,0 0 0,0 1 0,18 2 0,-28-2 0,1 0 0,-1 0 0,1 0 0,-1 0 0,0 0 0,1 1 0,-1-1 0,1 0 0,-1 0 0,1 0 0,-1 0 0,0 1 0,1-1 0,-1 0 0,0 0 0,1 1 0,-1-1 0,0 0 0,1 0 0,-1 1 0,0-1 0,0 0 0,1 1 0,-1-1 0,0 1 0,0-1 0,0 0 0,1 1 0,-1-1 0,0 1 0,0-1 0,0 1 0,-10 8 0,-21 3 0,-139 7 0,-1 14 0,85-17 334,65-11-900,0 0-1,-40 2 1,45-7-626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27:27.236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296 24575,'209'-10'0,"-152"6"0,106 2-1365,-148 2-5461</inkml:trace>
  <inkml:trace contextRef="#ctx0" brushRef="#br0" timeOffset="2247.28">49 691 24575,'503'0'-1365,"-485"0"-5461</inkml:trace>
  <inkml:trace contextRef="#ctx0" brushRef="#br0" timeOffset="5004.53">1896 0 24575,'0'1067'-1365,"0"-1051"-5461</inkml:trace>
  <inkml:trace contextRef="#ctx0" brushRef="#br0" timeOffset="6680.77">1979 50 24575,'6'20'0,"1"0"0,1 0 0,17 32 0,1 1 0,30 77 0,56 118 0,-85-195 0,2-1 0,56 73 0,-10-16 0,-70-102-59,-1 0 0,0 0 0,0 0 0,-1 1 0,2 7 0,-1-5-952,1 3-5815</inkml:trace>
  <inkml:trace contextRef="#ctx0" brushRef="#br0" timeOffset="8428.21">1863 610 24575,'81'3'0,"98"18"0,10 1 0,-173-21 0,18 3 0,1-3 0,-1 0 0,1-3 0,64-10 0,-99 12 0,2-1-85,-1 1 0,1-1-1,0 1 1,-1 0 0,1 0-1,0-1 1,-1 1 0,1 0-1,0 0 1,-1 1 0,1-1-1,0 0 1,-1 0 0,1 1-1,3 0 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5:42.62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99 1 24575,'0'0'-8191</inkml:trace>
  <inkml:trace contextRef="#ctx0" brushRef="#br0" timeOffset="912.56">199 3 24575,'-2'36'0,"-1"0"0,-13 53 0,2-8 0,8-33 0,-2 0 0,-2 0 0,-2-1 0,-2-1 0,-34 78 0,36-101-151,2 0-1,1 0 0,1 1 0,1 0 1,1 0-1,1 1 0,1 0 1,-1 43-1,5-51-6674</inkml:trace>
  <inkml:trace contextRef="#ctx0" brushRef="#br0" timeOffset="2746.11">250 3 24575,'2'9'0,"0"1"0,1-1 0,0 0 0,0 0 0,1 0 0,1 0 0,-1-1 0,11 15 0,-1 1 0,-1-1 0,7 9 0,-3 2 0,21 55 0,-26-55 0,2-1 0,0 0 0,3-1 0,25 39 0,-32-55 0,-2 1 0,0-1 0,0 1 0,-2 1 0,0 0 0,-1-1 0,-1 1 0,3 28 0,10 37 0,4-21-1365,-18-49-5461</inkml:trace>
  <inkml:trace contextRef="#ctx0" brushRef="#br0" timeOffset="4186.79">117 497 24575,'98'1'0,"104"-3"0,-113-13-1365,-81 14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5:30.90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51 24575,'16'-1'0,"0"-1"0,-1-1 0,31-8 0,-28 6 0,0 1 0,26-3 0,49 6 0,-67 2 0,0-1 0,1-1 0,48-9 0,-25 4-1365,-33 5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4:45.158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141 1 24575,'-564'0'0,"555"1"0,0 0 0,0 1 0,0 0 0,0 1 0,0 0 0,1 0 0,-1 1 0,1 0 0,0 1 0,0-1 0,1 2 0,-1-1 0,1 1 0,-8 8 0,3-4 0,0 0 0,0-2 0,-1 1 0,-16 7 0,19-12 0,0 1 0,0 1 0,1-1 0,0 1 0,0 1 0,0 0 0,1 0 0,0 1 0,1 0 0,-1 0 0,1 1 0,1 0 0,-8 14 0,3-4 0,-16 26 0,-51 69 0,40-53 0,33-50 0,-1 0 0,-1 0 0,0-1 0,0 0 0,-13 14 0,16-21 0,1 0 0,0 1 0,0 0 0,0-1 0,0 1 0,1 0 0,-1 0 0,1 1 0,0-1 0,1 0 0,-1 1 0,1-1 0,-1 1 0,1 0 0,1-1 0,-1 1 0,1 0 0,0-1 0,0 1 0,0 0 0,2 9 0,2 4 0,2-1 0,0 0 0,0 0 0,15 25 0,-12-25 0,-1 0 0,-1 1 0,6 21 0,-8-26 0,0 0 0,1-1 0,0 0 0,1 0 0,0 0 0,1-1 0,14 17 0,13 20 0,42 95 0,-45-83 0,35 93 0,-64-145 0,1 0 0,0-1 0,1 0 0,0 1 0,0-2 0,8 9 0,-7-8 0,-1-1 0,0 1 0,0 0 0,0 0 0,-1 0 0,7 15 0,-6-11 0,1 0 0,1 0 0,0-1 0,0 0 0,1 0 0,0 0 0,1-1 0,0-1 0,0 0 0,1 0 0,14 9 0,17 15 0,-19-16 0,1-2 0,1-1 0,0 0 0,0-2 0,1-1 0,51 14 0,-55-18 0,43 11 0,1-3 0,85 6 0,20 5 0,-102-15 0,95 4 0,-25 1 0,15 1 0,286 29 0,-335-30 0,-7 0 0,-45-5 0,1-3 0,65 1 0,501-8 0,203-3 0,-609-4 0,141-2 0,-270 6 0,128-23 0,-114 12 0,-10 7 0,140 6 0,-101 3 0,23 0 0,163-4 0,-169-15 0,11 15 0,298 6 0,-91 45 0,-191-20 0,-67-13 0,188 5 0,-220-20 0,-1 2 0,0 4 0,0 3 0,134 37 0,15 17 0,-182-50 0,-29-10 0,-1-1 0,1 0 0,0 0 0,0-1 0,0 0 0,0-1 0,13 1 0,249-14 0,-195 7 0,27 0 0,-22 3 0,1-4 0,144-31 0,-176 27 0,1 3 0,66-3 0,-41 5 0,-20-3 0,0-2 0,81-26 0,-111 28 0,-9 2 0,0 0 0,27-16 0,-30 14 0,1 1 0,-1 1 0,2 0 0,15-4 0,21-4 0,73-30 0,-79 26 0,0 2 0,56-12 0,14 9 0,173-5 0,120 22 0,-12 0 0,-153-14 0,71-1 0,150 1 0,-174-16 0,-91 8 0,-132 14 0,78-21 0,9-2 0,-64 14 0,129-44 0,-186 55 0,-29 7 0,0 1 0,1-1 0,-1 0 0,0-1 0,0 1 0,0-1 0,0 0 0,-1-1 0,1 1 0,0-1 0,-1 0 0,0 0 0,1 0 0,-1 0 0,-1-1 0,7-6 0,-3-2 0,-1-1 0,0-1 0,-1 1 0,0-1 0,-1 0 0,0 0 0,-1 0 0,1-19 0,3-123 0,-7 138 0,-7-197 0,2-88 0,6 294 0,-1 0 0,1 1 0,1-1 0,0 0 0,5-15 0,-5 21 0,0-1 0,0 0 0,0 1 0,1 0 0,-1-1 0,1 1 0,0 0 0,0 0 0,0 0 0,0 1 0,1-1 0,-1 1 0,7-4 0,54-32 0,-36 21 0,55-26 0,-83 43 0,0 0 0,0 0 0,0 0 0,0 0 0,0 0 0,0 0 0,0-1 0,0 1 0,-1 0 0,1 0 0,0 0 0,0 0 0,0 0 0,0 0 0,0 0 0,0-1 0,0 1 0,0 0 0,0 0 0,0 0 0,0 0 0,0 0 0,0 0 0,0-1 0,0 1 0,0 0 0,0 0 0,0 0 0,0 0 0,0 0 0,0 0 0,0-1 0,0 1 0,0 0 0,0 0 0,0 0 0,0 0 0,0 0 0,0 0 0,0-1 0,0 1 0,1 0 0,-1 0 0,0 0 0,0 0 0,0 0 0,0 0 0,0 0 0,0 0 0,0 0 0,0 0 0,1 0 0,-1-1 0,0 1 0,0 0 0,0 0 0,-22-3 0,-29 1 0,-1105 3 0,1102-5 0,0-2 0,0-2 0,1-3 0,-58-20 0,3 2 0,80 22 0,-44-10 0,1-3 0,-81-34 0,141 50 0,-1 1 0,0 0 0,0 1 0,0 0 0,0 1 0,-23 0 0,-28-4 0,-4-2 0,0 3 0,-93 6 0,39 1 0,-40-3 0,-1025 14 0,948-14 0,-39 3 0,112 8 0,-297 11 0,340-23 0,34-1 0,0 4 0,-114 17 0,67 6 0,-347 47 0,115-69 0,184-6 0,-21 5 0,-221-4 0,391-2 0,-48-11 0,18 2 0,-140-17 0,-317-8 0,453 37 0,-361-17 0,259 0 0,-180 5 0,125-2 0,-731 15 0,624 18 0,237-7 0,-133 10 0,45-23 0,-84 4 0,241 1 0,0 1 0,1 2 0,-39 13 0,38-11 0,0 0 0,-52 7 0,7-12 0,-140-13 0,119 3 0,34 0 0,-84-19 0,96 15 0,0 2 0,-1 3 0,-66-2 0,63 5 0,1-1 0,0-3 0,1-1 0,-70-23 0,48 13 0,35 10 0,17 5 0,1-2 0,-31-10 0,38 11-104,-1 1 0,0 1 0,1 0 0,-1 0 0,0 1 0,0 0 0,-17 2 1,20-1-431,-12 0-629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4:35.69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5081 133 24575,'-547'23'0,"-134"2"0,363-22 0,122 7 0,-84 0 0,-522-15 0,784 6 0,1 0 0,-1 2 0,1 0 0,0 1 0,0 1 0,-18 7 0,6-2 0,19-7 0,-1-1 0,1 0 0,-1-1 0,0 0 0,0 0 0,0-1 0,-11-2 0,-82-14 0,35 4 0,-337-42 0,328 41 0,34 5 0,-70-3 0,-331-34 0,284 24 0,-187-32 0,337 51 0,-2-2 0,-1 2 0,0 0 0,0 0 0,0 1 0,-21 2 0,32-1 0,-1 1 0,1-1 0,-1 1 0,1 0 0,0 1 0,-1-1 0,1 1 0,0-1 0,0 1 0,0 0 0,0 0 0,0 0 0,0 0 0,1 1 0,-1-1 0,1 1 0,-1 0 0,1 0 0,0 0 0,0 0 0,0 0 0,1 0 0,-1 0 0,1 0 0,0 1 0,-1 3 0,-8 28 0,1 0 0,2 1 0,-3 63 0,8 111 0,4-108 0,0-81 0,1-1 0,0 0 0,2 1 0,1-1 0,0-1 0,1 1 0,16 28 0,1 6 0,-9-22 0,1-1 0,25 36 0,4 4 0,-37-58 0,0 0 0,1-1 0,1 0 0,0 0 0,1-1 0,0-1 0,1 0 0,0 0 0,23 13 0,10 2 0,74 30 0,-46-24 0,-44-20 0,1-2 0,0 0 0,1-3 0,-1 0 0,39 1 0,9 3 0,9 4 0,780 87 0,-728-97 0,209 18 0,55 19 0,-342-36 0,462-3 0,-225-9 0,-88 9 0,412-16 0,-566 5 0,59-15 0,-61 11 0,62-7 0,56-5 0,33-4 0,-97 16 0,-1-5 0,179-54 0,-186 45 0,-74 19 0,-1 0 0,0-1 0,0-2 0,38-23 0,-52 28 0,0-1 0,-1-1 0,0 0 0,0-1 0,-1 1 0,0-2 0,-1 1 0,0-2 0,0 1 0,-1-1 0,10-19 0,22-41 0,-30 57 0,0-1 0,-1 0 0,0-1 0,-2 1 0,6-19 0,-6 3 0,-1-1 0,-2 1 0,-1-1 0,-1 1 0,-5-45 0,3 69 0,0 0 0,0 1 0,-1-1 0,1 0 0,-1 0 0,-1 1 0,1 0 0,-1-1 0,-1 1 0,1 0 0,-1 0 0,0 0 0,-9-9 0,-1 2 0,0 1 0,-1 0 0,-29-17 0,31 21 0,3 1 0,0 1 0,0 0 0,-1 0 0,0 1 0,-21-6 0,23 8 0,0-1 0,0 0 0,0 0 0,1-1 0,-10-6 0,10 5 0,-1 1 0,0 0 0,0 1 0,-17-7 0,-43-6 0,0 3 0,-1 3 0,-1 4 0,-93 0 0,153 6 38,0 0-1,0-1 1,0 0-1,0-1 1,0 0-1,1-1 1,-1 0-1,-14-9 1,14 7-282,-1 1 1,0 0 0,0 0 0,0 2-1,0-1 1,-16-1 0,13 4-658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5:51.20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0 24575,'533'0'-136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5:34.83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315 24575,'130'-2'0,"138"5"0,-247-2-273,1 2 0,0 1 0,-1 0 0,24 9 0,-25-5-6553</inkml:trace>
  <inkml:trace contextRef="#ctx0" brushRef="#br0" timeOffset="1440.1">215 1 24575,'0'840'-1365,"0"-824"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5:24.324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14 1 24575,'-16'0'0,"2"-1"0,0 1 0,-1 1 0,-16 3 0,26-2 0,0-1 0,0 1 0,0-1 0,1 2 0,-1-1 0,0 0 0,1 1 0,-1 0 0,1 0 0,0 0 0,0 1 0,-5 4 0,-87 88 0,90-87 0,0 0 0,0 1 0,1 0 0,0 0 0,1 0 0,0 0 0,1 1 0,0 0 0,1 0 0,0-1 0,-1 14 0,1 19 0,4 68 0,0-35 0,-3-30 0,-11 60 0,12-105 0,-1 9 0,-1-1 0,1 1 0,1-1 0,1 16 0,-1-22 0,1 0 0,0 0 0,0 0 0,0-1 0,0 1 0,0 0 0,1 0 0,-1 0 0,1-1 0,-1 1 0,1-1 0,0 1 0,0-1 0,0 0 0,1 0 0,-1 0 0,5 3 0,6 4 0,1 0 0,-2 1 0,1 0 0,-1 1 0,-1 1 0,0-1 0,-1 2 0,0 0 0,9 15 0,-15-21 17,0 0 0,1-1 0,0 1 1,0-1-1,0 0 0,1-1 0,0 1 0,0-1 0,0 0 0,1-1 0,0 1 0,-1-1 0,2 0 0,-1-1 0,0 0 0,1 0 0,-1-1 0,1 0 1,16 2-1,-1-2-302,1-2 1,0 0-1,0-2 1,-1 0-1,34-9 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5:11.56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49 253 24575,'23'0'0,"0"0"0,-1 2 0,35 7 0,-46-6 0,-1 0 0,1 1 0,-1 0 0,0 1 0,0 0 0,-1 0 0,1 1 0,-1 1 0,12 10 0,-13-11 0,0 2 0,-1-1 0,0 1 0,11 14 0,-16-18 0,1 1 0,-1 0 0,0 0 0,-1 0 0,1 0 0,-1 0 0,0 0 0,0 0 0,0 0 0,-1 0 0,0 8 0,0-5 0,0 0 0,-1 0 0,-1 0 0,1 0 0,-1 0 0,0-1 0,-1 1 0,0-1 0,0 1 0,-1-1 0,0 0 0,0 0 0,0-1 0,-1 1 0,0-1 0,-1 0 0,1 0 0,-1-1 0,0 1 0,0-1 0,-1-1 0,1 1 0,-1-1 0,0 0 0,-1-1 0,1 0 0,0 0 0,-1 0 0,-13 2 0,-1 0 0,-32 11 0,122-8 0,-45-9 0,7 1 0,0 0 0,33 6 0,-53-4 0,0 0 0,0 0 0,0 2 0,0-1 0,-1 1 0,1 0 0,-1 1 0,0 0 0,0 0 0,8 8 0,-12-8 0,25 19 0,0-1 0,63 36 0,-42-24 0,-48-32 0,1-1 0,-1 1 0,0 1 0,0-1 0,0 0 0,0 1 0,-1-1 0,1 1 0,-1 0 0,0 0 0,2 5 0,-4-8 0,0 1 0,0-1 0,0 1 0,0-1 0,0 1 0,-1-1 0,1 1 0,0-1 0,-1 1 0,1-1 0,-1 0 0,1 1 0,-1-1 0,0 0 0,0 0 0,0 1 0,1-1 0,-1 0 0,0 0 0,-1 0 0,1 0 0,0 0 0,0 0 0,0 0 0,0-1 0,-1 1 0,1 0 0,0-1 0,-1 1 0,-2 0 0,-51 14 0,39-12 0,-7 2 0,-45 3 0,52-7 0,1 0 0,0 1 0,-1 1 0,1 0 0,0 1 0,-22 10 0,-29 13 0,41-17 0,1 0 0,-32 20 0,49-27-170,0 1-1,0-1 0,0 0 1,0 0-1,-1 0 0,1-1 1,-11 1-1,1 0-6655</inkml:trace>
  <inkml:trace contextRef="#ctx0" brushRef="#br0" timeOffset="2364.09">1 22 24575,'37'0'0,"0"1"0,1-2 0,59-9 0,-49 4 0,0 2 0,1 2 0,79 8 0,-103 0-136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4-07T06:05:06.70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0 24575,'-1'65'0,"4"0"0,14 96 0,-5-79 0,2 107 0,-8-92 0,1-25 0,2 40 0,-4-76-1365,2-21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3</TotalTime>
  <Pages>11</Pages>
  <Words>682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DO MINH DUY</cp:lastModifiedBy>
  <cp:revision>110</cp:revision>
  <cp:lastPrinted>2021-10-14T03:54:00Z</cp:lastPrinted>
  <dcterms:created xsi:type="dcterms:W3CDTF">2021-03-11T03:34:00Z</dcterms:created>
  <dcterms:modified xsi:type="dcterms:W3CDTF">2024-04-07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